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D5698" w14:textId="53395C7A" w:rsidR="00904862" w:rsidRDefault="00904862">
      <w:pPr>
        <w:jc w:val="center"/>
        <w:rPr>
          <w:sz w:val="12"/>
          <w:szCs w:val="12"/>
          <w:lang w:val="en-CA"/>
        </w:rPr>
      </w:pPr>
    </w:p>
    <w:p w14:paraId="447E0523" w14:textId="06CFE43F" w:rsidR="00420370" w:rsidRPr="00C2008C" w:rsidRDefault="00095DEF">
      <w:pPr>
        <w:jc w:val="center"/>
        <w:rPr>
          <w:sz w:val="12"/>
          <w:szCs w:val="12"/>
          <w:lang w:val="en-CA"/>
        </w:rPr>
      </w:pPr>
      <w:r>
        <w:rPr>
          <w:rFonts w:ascii="Palatino Linotype" w:hAnsi="Palatino Linotype"/>
          <w:noProof/>
          <w:sz w:val="26"/>
          <w:szCs w:val="26"/>
        </w:rPr>
        <w:drawing>
          <wp:anchor distT="0" distB="0" distL="114300" distR="114300" simplePos="0" relativeHeight="251658239" behindDoc="0" locked="0" layoutInCell="1" allowOverlap="1" wp14:anchorId="5177FD54" wp14:editId="7074016D">
            <wp:simplePos x="0" y="0"/>
            <wp:positionH relativeFrom="margin">
              <wp:align>right</wp:align>
            </wp:positionH>
            <wp:positionV relativeFrom="paragraph">
              <wp:posOffset>15240</wp:posOffset>
            </wp:positionV>
            <wp:extent cx="2270125" cy="627471"/>
            <wp:effectExtent l="0" t="0" r="0" b="1270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&amp;W_horizont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125" cy="627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F2F4C3" w14:textId="22D95649" w:rsidR="00AB62D2" w:rsidRDefault="00AB62D2">
      <w:pPr>
        <w:jc w:val="center"/>
        <w:rPr>
          <w:sz w:val="24"/>
          <w:szCs w:val="24"/>
          <w:lang w:val="en-CA"/>
        </w:rPr>
      </w:pPr>
    </w:p>
    <w:p w14:paraId="65AC24FE" w14:textId="4B19A6C1" w:rsidR="00CC7D25" w:rsidRDefault="00892E8B" w:rsidP="00E779FF">
      <w:p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 </w:t>
      </w:r>
      <w:r w:rsidR="0098692B">
        <w:rPr>
          <w:sz w:val="24"/>
          <w:szCs w:val="24"/>
          <w:lang w:val="en-CA"/>
        </w:rPr>
        <w:t xml:space="preserve"> </w:t>
      </w:r>
      <w:r w:rsidR="00E779FF">
        <w:rPr>
          <w:sz w:val="24"/>
          <w:szCs w:val="24"/>
          <w:lang w:val="en-CA"/>
        </w:rPr>
        <w:t xml:space="preserve">                        </w:t>
      </w:r>
      <w:r w:rsidR="00C34139">
        <w:rPr>
          <w:sz w:val="24"/>
          <w:szCs w:val="24"/>
          <w:lang w:val="en-CA"/>
        </w:rPr>
        <w:t xml:space="preserve">   </w:t>
      </w:r>
    </w:p>
    <w:p w14:paraId="5507EDAD" w14:textId="77777777" w:rsidR="00CC7D25" w:rsidRDefault="00CC7D25" w:rsidP="00E779FF">
      <w:pPr>
        <w:rPr>
          <w:sz w:val="24"/>
          <w:szCs w:val="24"/>
          <w:lang w:val="en-CA"/>
        </w:rPr>
      </w:pPr>
    </w:p>
    <w:p w14:paraId="58A59C05" w14:textId="22A14EF9" w:rsidR="006A4059" w:rsidRDefault="00070CF7" w:rsidP="00CC7D25">
      <w:pPr>
        <w:jc w:val="center"/>
        <w:rPr>
          <w:b/>
          <w:bCs/>
          <w:sz w:val="24"/>
          <w:szCs w:val="24"/>
        </w:rPr>
      </w:pPr>
      <w:r w:rsidRPr="003F3BF2">
        <w:rPr>
          <w:sz w:val="24"/>
          <w:szCs w:val="24"/>
          <w:lang w:val="en-CA"/>
        </w:rPr>
        <w:fldChar w:fldCharType="begin"/>
      </w:r>
      <w:r w:rsidRPr="003F3BF2">
        <w:rPr>
          <w:sz w:val="24"/>
          <w:szCs w:val="24"/>
          <w:lang w:val="en-CA"/>
        </w:rPr>
        <w:instrText xml:space="preserve"> SEQ CHAPTER \h \r 1</w:instrText>
      </w:r>
      <w:r w:rsidRPr="003F3BF2">
        <w:rPr>
          <w:sz w:val="24"/>
          <w:szCs w:val="24"/>
          <w:lang w:val="en-CA"/>
        </w:rPr>
        <w:fldChar w:fldCharType="end"/>
      </w:r>
      <w:r w:rsidRPr="003F3BF2">
        <w:rPr>
          <w:b/>
          <w:bCs/>
          <w:sz w:val="24"/>
          <w:szCs w:val="24"/>
        </w:rPr>
        <w:t>AGENDA</w:t>
      </w:r>
      <w:r w:rsidR="008468ED">
        <w:rPr>
          <w:b/>
          <w:bCs/>
          <w:sz w:val="24"/>
          <w:szCs w:val="24"/>
        </w:rPr>
        <w:t xml:space="preserve"> - BOARD </w:t>
      </w:r>
      <w:r w:rsidRPr="006A4059">
        <w:rPr>
          <w:b/>
          <w:bCs/>
          <w:sz w:val="24"/>
          <w:szCs w:val="24"/>
        </w:rPr>
        <w:t>MEETING</w:t>
      </w:r>
    </w:p>
    <w:p w14:paraId="645F4833" w14:textId="69561241" w:rsidR="00070CF7" w:rsidRPr="00B82ECF" w:rsidRDefault="00426990" w:rsidP="00E779FF">
      <w:pPr>
        <w:jc w:val="both"/>
        <w:rPr>
          <w:b/>
          <w:bCs/>
          <w:spacing w:val="-8"/>
          <w:sz w:val="22"/>
          <w:szCs w:val="22"/>
        </w:rPr>
      </w:pPr>
      <w:r>
        <w:rPr>
          <w:b/>
          <w:bCs/>
          <w:spacing w:val="-8"/>
          <w:sz w:val="22"/>
          <w:szCs w:val="22"/>
        </w:rPr>
        <w:t xml:space="preserve">                     </w:t>
      </w:r>
      <w:r w:rsidR="00E779FF">
        <w:rPr>
          <w:b/>
          <w:bCs/>
          <w:spacing w:val="-8"/>
          <w:sz w:val="22"/>
          <w:szCs w:val="22"/>
        </w:rPr>
        <w:t xml:space="preserve">  </w:t>
      </w:r>
      <w:r>
        <w:rPr>
          <w:b/>
          <w:bCs/>
          <w:spacing w:val="-8"/>
          <w:sz w:val="22"/>
          <w:szCs w:val="22"/>
        </w:rPr>
        <w:t xml:space="preserve"> </w:t>
      </w:r>
      <w:r w:rsidR="00C34139">
        <w:rPr>
          <w:b/>
          <w:bCs/>
          <w:spacing w:val="-8"/>
          <w:sz w:val="22"/>
          <w:szCs w:val="22"/>
        </w:rPr>
        <w:t xml:space="preserve">  </w:t>
      </w:r>
      <w:r w:rsidR="006D3D07">
        <w:rPr>
          <w:b/>
          <w:bCs/>
          <w:spacing w:val="-8"/>
          <w:sz w:val="22"/>
          <w:szCs w:val="22"/>
        </w:rPr>
        <w:t xml:space="preserve">    </w:t>
      </w:r>
      <w:r w:rsidR="00070CF7" w:rsidRPr="00B82ECF">
        <w:rPr>
          <w:b/>
          <w:bCs/>
          <w:spacing w:val="-8"/>
          <w:sz w:val="22"/>
          <w:szCs w:val="22"/>
        </w:rPr>
        <w:t>BOARD OF DIRECTORS</w:t>
      </w:r>
      <w:r w:rsidR="00B82ECF" w:rsidRPr="00B82ECF">
        <w:rPr>
          <w:b/>
          <w:bCs/>
          <w:spacing w:val="-8"/>
          <w:sz w:val="22"/>
          <w:szCs w:val="22"/>
        </w:rPr>
        <w:t xml:space="preserve">, </w:t>
      </w:r>
      <w:r w:rsidR="009E2DE6">
        <w:rPr>
          <w:b/>
          <w:bCs/>
          <w:spacing w:val="-8"/>
          <w:sz w:val="22"/>
          <w:szCs w:val="22"/>
        </w:rPr>
        <w:t>BIG SKY COUNTRY NHA</w:t>
      </w:r>
      <w:r w:rsidR="006D3D07">
        <w:rPr>
          <w:b/>
          <w:bCs/>
          <w:spacing w:val="-8"/>
          <w:sz w:val="22"/>
          <w:szCs w:val="22"/>
        </w:rPr>
        <w:t>, INC.</w:t>
      </w:r>
      <w:r w:rsidR="009E2DE6">
        <w:rPr>
          <w:b/>
          <w:bCs/>
          <w:spacing w:val="-8"/>
          <w:sz w:val="22"/>
          <w:szCs w:val="22"/>
        </w:rPr>
        <w:t xml:space="preserve"> </w:t>
      </w:r>
    </w:p>
    <w:p w14:paraId="3661CB4F" w14:textId="58BC7080" w:rsidR="00070CF7" w:rsidRDefault="00E779FF" w:rsidP="00E779FF">
      <w:pPr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392CF8">
        <w:rPr>
          <w:b/>
          <w:bCs/>
          <w:color w:val="C00000"/>
          <w:sz w:val="22"/>
          <w:szCs w:val="22"/>
        </w:rPr>
        <w:t>Monday</w:t>
      </w:r>
      <w:r w:rsidR="00B02E92">
        <w:rPr>
          <w:b/>
          <w:bCs/>
          <w:color w:val="C00000"/>
          <w:sz w:val="22"/>
          <w:szCs w:val="22"/>
        </w:rPr>
        <w:t>,</w:t>
      </w:r>
      <w:r w:rsidR="006536AB" w:rsidRPr="00F11223">
        <w:rPr>
          <w:b/>
          <w:bCs/>
          <w:color w:val="C00000"/>
          <w:sz w:val="22"/>
          <w:szCs w:val="22"/>
        </w:rPr>
        <w:t xml:space="preserve"> </w:t>
      </w:r>
      <w:r w:rsidR="00492F91">
        <w:rPr>
          <w:b/>
          <w:bCs/>
          <w:color w:val="C00000"/>
          <w:sz w:val="22"/>
          <w:szCs w:val="22"/>
        </w:rPr>
        <w:t>September 26</w:t>
      </w:r>
      <w:r w:rsidR="009C3151">
        <w:rPr>
          <w:b/>
          <w:bCs/>
          <w:color w:val="C00000"/>
          <w:sz w:val="22"/>
          <w:szCs w:val="22"/>
        </w:rPr>
        <w:t>, 202</w:t>
      </w:r>
      <w:r w:rsidR="005C1696">
        <w:rPr>
          <w:b/>
          <w:bCs/>
          <w:color w:val="C00000"/>
          <w:sz w:val="22"/>
          <w:szCs w:val="22"/>
        </w:rPr>
        <w:t>2</w:t>
      </w:r>
    </w:p>
    <w:p w14:paraId="7D15FB86" w14:textId="66906360" w:rsidR="00AB62D2" w:rsidRPr="0095508E" w:rsidRDefault="00E779FF" w:rsidP="00EE5DC3">
      <w:pPr>
        <w:rPr>
          <w:b/>
          <w:bCs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AB62D2" w:rsidRPr="004B58B5">
        <w:rPr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18CB0" wp14:editId="20BC864F">
                <wp:simplePos x="0" y="0"/>
                <wp:positionH relativeFrom="margin">
                  <wp:align>left</wp:align>
                </wp:positionH>
                <wp:positionV relativeFrom="paragraph">
                  <wp:posOffset>86995</wp:posOffset>
                </wp:positionV>
                <wp:extent cx="68865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69D40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6.85pt" to="542.2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" strokecolor="black [3213]" strokeweight="1pt">
                <w10:wrap anchorx="margin"/>
              </v:line>
            </w:pict>
          </mc:Fallback>
        </mc:AlternateContent>
      </w:r>
    </w:p>
    <w:p w14:paraId="117F5F67" w14:textId="026FF150" w:rsidR="009128E0" w:rsidRPr="004B58B5" w:rsidRDefault="009128E0">
      <w:pPr>
        <w:jc w:val="center"/>
        <w:rPr>
          <w:b/>
          <w:bCs/>
          <w:sz w:val="8"/>
          <w:szCs w:val="8"/>
        </w:rPr>
      </w:pPr>
    </w:p>
    <w:p w14:paraId="5E7BB46E" w14:textId="411362F6" w:rsidR="00070CF7" w:rsidRPr="00A8734D" w:rsidRDefault="003F3BF2" w:rsidP="009511DE">
      <w:pPr>
        <w:pStyle w:val="ListParagraph"/>
        <w:numPr>
          <w:ilvl w:val="0"/>
          <w:numId w:val="1"/>
        </w:numPr>
        <w:tabs>
          <w:tab w:val="left" w:pos="360"/>
        </w:tabs>
        <w:ind w:hanging="1260"/>
        <w:rPr>
          <w:b/>
          <w:bCs/>
          <w:sz w:val="24"/>
          <w:szCs w:val="24"/>
        </w:rPr>
      </w:pPr>
      <w:r w:rsidRPr="00A8734D">
        <w:rPr>
          <w:b/>
          <w:bCs/>
          <w:sz w:val="24"/>
          <w:szCs w:val="24"/>
        </w:rPr>
        <w:t>Call to Order</w:t>
      </w:r>
      <w:r w:rsidR="000E20D6">
        <w:rPr>
          <w:b/>
          <w:bCs/>
          <w:sz w:val="24"/>
          <w:szCs w:val="24"/>
        </w:rPr>
        <w:t>, Welcome Guests</w:t>
      </w:r>
      <w:r w:rsidRPr="00A8734D">
        <w:rPr>
          <w:b/>
          <w:bCs/>
          <w:sz w:val="24"/>
          <w:szCs w:val="24"/>
        </w:rPr>
        <w:t xml:space="preserve"> and Roll Call</w:t>
      </w:r>
      <w:r w:rsidR="00305CA6">
        <w:rPr>
          <w:b/>
          <w:bCs/>
          <w:sz w:val="24"/>
          <w:szCs w:val="24"/>
        </w:rPr>
        <w:t xml:space="preserve"> </w:t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051179">
        <w:rPr>
          <w:b/>
          <w:bCs/>
        </w:rPr>
        <w:t>Jane Weber</w:t>
      </w:r>
    </w:p>
    <w:p w14:paraId="4AC5BAC6" w14:textId="6A0266C4" w:rsidR="00070CF7" w:rsidRDefault="00070CF7">
      <w:pPr>
        <w:rPr>
          <w:bCs/>
          <w:sz w:val="8"/>
          <w:szCs w:val="8"/>
        </w:rPr>
      </w:pPr>
    </w:p>
    <w:p w14:paraId="716D461F" w14:textId="6E7D5104" w:rsidR="00626010" w:rsidRPr="00CC7D25" w:rsidRDefault="00626010">
      <w:pPr>
        <w:pStyle w:val="ListParagraph"/>
        <w:numPr>
          <w:ilvl w:val="0"/>
          <w:numId w:val="7"/>
        </w:num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Disclosure of any Conflicts of Interest on this agenda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626010">
        <w:rPr>
          <w:b/>
        </w:rPr>
        <w:t>Board Members</w:t>
      </w:r>
    </w:p>
    <w:p w14:paraId="589A02C2" w14:textId="77777777" w:rsidR="00CC7D25" w:rsidRPr="005604C8" w:rsidRDefault="00CC7D25" w:rsidP="00CC7D25">
      <w:pPr>
        <w:pStyle w:val="ListParagraph"/>
        <w:rPr>
          <w:bCs/>
          <w:sz w:val="24"/>
          <w:szCs w:val="24"/>
        </w:rPr>
      </w:pPr>
    </w:p>
    <w:p w14:paraId="2806E642" w14:textId="7EC9B332" w:rsidR="00C46FF7" w:rsidRPr="005604C8" w:rsidRDefault="00392CF8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4"/>
          <w:szCs w:val="24"/>
        </w:rPr>
      </w:pPr>
      <w:r w:rsidRPr="009556C5">
        <w:rPr>
          <w:b/>
          <w:sz w:val="24"/>
          <w:szCs w:val="24"/>
        </w:rPr>
        <w:t>Consent Agenda</w:t>
      </w:r>
      <w:r w:rsidR="00C46FF7" w:rsidRPr="009556C5">
        <w:rPr>
          <w:b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C46FF7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5604C8" w:rsidRPr="005604C8">
        <w:rPr>
          <w:bCs/>
          <w:sz w:val="24"/>
          <w:szCs w:val="24"/>
        </w:rPr>
        <w:tab/>
      </w:r>
      <w:r w:rsidR="00C46FF7" w:rsidRPr="00765AD0">
        <w:rPr>
          <w:b/>
        </w:rPr>
        <w:t>Board Members</w:t>
      </w:r>
      <w:r w:rsidR="00416F5E" w:rsidRPr="005604C8">
        <w:rPr>
          <w:bCs/>
        </w:rPr>
        <w:t xml:space="preserve">   </w:t>
      </w:r>
      <w:r w:rsidR="00765AD0" w:rsidRPr="00765AD0">
        <w:rPr>
          <w:b/>
          <w:sz w:val="22"/>
          <w:szCs w:val="22"/>
        </w:rPr>
        <w:t>5</w:t>
      </w:r>
      <w:r w:rsidR="00416F5E" w:rsidRPr="00765AD0">
        <w:rPr>
          <w:b/>
          <w:sz w:val="22"/>
          <w:szCs w:val="22"/>
        </w:rPr>
        <w:t xml:space="preserve"> minute</w:t>
      </w:r>
      <w:r w:rsidR="00765AD0">
        <w:rPr>
          <w:b/>
          <w:sz w:val="22"/>
          <w:szCs w:val="22"/>
        </w:rPr>
        <w:t>s</w:t>
      </w:r>
    </w:p>
    <w:p w14:paraId="3B12CFF5" w14:textId="31633FEF" w:rsidR="005604C8" w:rsidRPr="005604C8" w:rsidRDefault="005604C8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Approval of the </w:t>
      </w:r>
      <w:r w:rsidR="00765AD0">
        <w:rPr>
          <w:bCs/>
          <w:sz w:val="24"/>
          <w:szCs w:val="24"/>
        </w:rPr>
        <w:t xml:space="preserve">Meeting </w:t>
      </w:r>
      <w:r w:rsidRPr="005604C8">
        <w:rPr>
          <w:bCs/>
          <w:sz w:val="24"/>
          <w:szCs w:val="24"/>
        </w:rPr>
        <w:t>Minutes</w:t>
      </w:r>
      <w:r w:rsidR="00492F91">
        <w:rPr>
          <w:bCs/>
          <w:sz w:val="24"/>
          <w:szCs w:val="24"/>
        </w:rPr>
        <w:t xml:space="preserve"> from August 22, 2022</w:t>
      </w:r>
    </w:p>
    <w:p w14:paraId="5BC0B681" w14:textId="49F60925" w:rsidR="005604C8" w:rsidRPr="005604C8" w:rsidRDefault="005604C8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 w:rsidRPr="005604C8">
        <w:rPr>
          <w:bCs/>
          <w:sz w:val="24"/>
          <w:szCs w:val="24"/>
        </w:rPr>
        <w:t xml:space="preserve">Ratification of Exec. Committee Actions Taken Between Meetings – </w:t>
      </w:r>
      <w:r w:rsidRPr="00532148">
        <w:rPr>
          <w:b/>
          <w:i/>
          <w:iCs/>
          <w:color w:val="C00000"/>
          <w:sz w:val="24"/>
          <w:szCs w:val="24"/>
        </w:rPr>
        <w:t>NO ACTIONS</w:t>
      </w:r>
      <w:r w:rsidRPr="005604C8">
        <w:rPr>
          <w:bCs/>
          <w:sz w:val="24"/>
          <w:szCs w:val="24"/>
        </w:rPr>
        <w:tab/>
      </w:r>
    </w:p>
    <w:p w14:paraId="4540D5E8" w14:textId="77777777" w:rsidR="00EE5DC3" w:rsidRPr="005604C8" w:rsidRDefault="00EE5DC3" w:rsidP="00EE5DC3">
      <w:pPr>
        <w:pStyle w:val="ListParagraph"/>
        <w:widowControl/>
        <w:autoSpaceDE/>
        <w:autoSpaceDN/>
        <w:adjustRightInd/>
        <w:spacing w:line="262" w:lineRule="auto"/>
        <w:ind w:left="360"/>
        <w:rPr>
          <w:bCs/>
          <w:sz w:val="24"/>
          <w:szCs w:val="24"/>
        </w:rPr>
      </w:pPr>
    </w:p>
    <w:p w14:paraId="71DE256A" w14:textId="49006FDC" w:rsidR="003E7FAF" w:rsidRPr="009556C5" w:rsidRDefault="005B746A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/>
          <w:sz w:val="22"/>
          <w:szCs w:val="22"/>
        </w:rPr>
      </w:pPr>
      <w:r>
        <w:rPr>
          <w:b/>
          <w:sz w:val="24"/>
          <w:szCs w:val="24"/>
        </w:rPr>
        <w:t xml:space="preserve">New Business </w:t>
      </w:r>
      <w:r w:rsidR="00884EF3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 w:rsidR="00884EF3" w:rsidRPr="00F91BD7">
        <w:rPr>
          <w:b/>
          <w:bCs/>
          <w:i/>
          <w:color w:val="C00000"/>
          <w:sz w:val="24"/>
          <w:szCs w:val="24"/>
        </w:rPr>
        <w:t>NO REPORT</w:t>
      </w:r>
    </w:p>
    <w:p w14:paraId="3E231429" w14:textId="34F42AC2" w:rsidR="00840BB5" w:rsidRPr="009556C5" w:rsidRDefault="00840BB5" w:rsidP="00840BB5">
      <w:pPr>
        <w:pStyle w:val="ListParagraph"/>
        <w:widowControl/>
        <w:autoSpaceDE/>
        <w:autoSpaceDN/>
        <w:adjustRightInd/>
        <w:spacing w:line="262" w:lineRule="auto"/>
        <w:rPr>
          <w:b/>
          <w:bCs/>
          <w:sz w:val="12"/>
          <w:szCs w:val="12"/>
        </w:rPr>
      </w:pP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  <w:r w:rsidRPr="009556C5">
        <w:rPr>
          <w:b/>
          <w:bCs/>
          <w:sz w:val="12"/>
          <w:szCs w:val="12"/>
        </w:rPr>
        <w:tab/>
      </w:r>
    </w:p>
    <w:p w14:paraId="769AE36C" w14:textId="4D0DCE01" w:rsidR="00765AD0" w:rsidRPr="00EF4E78" w:rsidRDefault="00765AD0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Cs/>
          <w:sz w:val="22"/>
          <w:szCs w:val="22"/>
        </w:rPr>
      </w:pPr>
      <w:r w:rsidRPr="009556C5">
        <w:rPr>
          <w:b/>
          <w:sz w:val="24"/>
          <w:szCs w:val="24"/>
        </w:rPr>
        <w:t>Old Business</w:t>
      </w:r>
    </w:p>
    <w:p w14:paraId="4104EBB1" w14:textId="77777777" w:rsidR="00EF4E78" w:rsidRPr="00EF4E78" w:rsidRDefault="00EF4E78" w:rsidP="00EF4E78">
      <w:pPr>
        <w:pStyle w:val="ListParagraph"/>
        <w:rPr>
          <w:bCs/>
          <w:sz w:val="22"/>
          <w:szCs w:val="22"/>
        </w:rPr>
      </w:pPr>
    </w:p>
    <w:p w14:paraId="25A4DED2" w14:textId="4244F019" w:rsidR="00EF4E78" w:rsidRDefault="00EF4E78">
      <w:pPr>
        <w:pStyle w:val="ListParagraph"/>
        <w:widowControl/>
        <w:numPr>
          <w:ilvl w:val="0"/>
          <w:numId w:val="10"/>
        </w:numPr>
        <w:autoSpaceDE/>
        <w:autoSpaceDN/>
        <w:adjustRightInd/>
        <w:spacing w:line="262" w:lineRule="auto"/>
        <w:ind w:left="720"/>
        <w:rPr>
          <w:bCs/>
          <w:sz w:val="24"/>
          <w:szCs w:val="24"/>
        </w:rPr>
      </w:pPr>
      <w:r w:rsidRPr="00312088">
        <w:rPr>
          <w:bCs/>
          <w:sz w:val="24"/>
          <w:szCs w:val="24"/>
        </w:rPr>
        <w:t>Progress on Mark Willmarth Facilitated Session</w:t>
      </w:r>
    </w:p>
    <w:p w14:paraId="69BBB5AA" w14:textId="77777777" w:rsidR="00095DEF" w:rsidRPr="00095DEF" w:rsidRDefault="00095DEF" w:rsidP="00095DEF">
      <w:pPr>
        <w:pStyle w:val="ListParagraph"/>
        <w:widowControl/>
        <w:autoSpaceDE/>
        <w:autoSpaceDN/>
        <w:adjustRightInd/>
        <w:spacing w:line="262" w:lineRule="auto"/>
        <w:rPr>
          <w:bCs/>
          <w:sz w:val="8"/>
          <w:szCs w:val="8"/>
        </w:rPr>
      </w:pPr>
    </w:p>
    <w:p w14:paraId="3A7AEB20" w14:textId="682DB31A" w:rsidR="00884EF3" w:rsidRPr="00840BB5" w:rsidRDefault="00884EF3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line="262" w:lineRule="auto"/>
        <w:ind w:left="1080"/>
        <w:rPr>
          <w:sz w:val="22"/>
          <w:szCs w:val="22"/>
        </w:rPr>
      </w:pPr>
      <w:r w:rsidRPr="00F10883">
        <w:rPr>
          <w:sz w:val="24"/>
          <w:szCs w:val="24"/>
        </w:rPr>
        <w:t>Group 1 Report</w:t>
      </w:r>
      <w:r w:rsidRPr="00840BB5">
        <w:rPr>
          <w:sz w:val="22"/>
          <w:szCs w:val="22"/>
        </w:rPr>
        <w:t xml:space="preserve"> </w:t>
      </w:r>
      <w:r>
        <w:rPr>
          <w:sz w:val="22"/>
          <w:szCs w:val="22"/>
        </w:rPr>
        <w:t>– Rich, Ellen, Keith, Rene</w:t>
      </w:r>
      <w:r w:rsidRPr="00DF7FED">
        <w:rPr>
          <w:rFonts w:eastAsia="Yu Mincho Demibold"/>
          <w:sz w:val="22"/>
          <w:szCs w:val="22"/>
        </w:rPr>
        <w:t>é</w:t>
      </w:r>
      <w:r>
        <w:rPr>
          <w:sz w:val="22"/>
          <w:szCs w:val="22"/>
        </w:rPr>
        <w:t xml:space="preserve">, Sam, Ken, Jane </w:t>
      </w:r>
      <w:r w:rsidRPr="00840BB5">
        <w:rPr>
          <w:sz w:val="22"/>
          <w:szCs w:val="22"/>
        </w:rPr>
        <w:tab/>
      </w:r>
      <w:r w:rsidRPr="00840BB5">
        <w:rPr>
          <w:sz w:val="22"/>
          <w:szCs w:val="22"/>
        </w:rPr>
        <w:tab/>
      </w:r>
      <w:r w:rsidRPr="00840BB5">
        <w:rPr>
          <w:b/>
          <w:bCs/>
        </w:rPr>
        <w:t>Rich Ecke</w:t>
      </w:r>
      <w:r w:rsidRPr="00840BB5">
        <w:rPr>
          <w:sz w:val="22"/>
          <w:szCs w:val="22"/>
        </w:rPr>
        <w:tab/>
      </w:r>
      <w:r w:rsidRPr="00840BB5">
        <w:rPr>
          <w:b/>
          <w:bCs/>
          <w:sz w:val="22"/>
          <w:szCs w:val="22"/>
        </w:rPr>
        <w:t>10 minutes</w:t>
      </w:r>
    </w:p>
    <w:p w14:paraId="2625A4AB" w14:textId="44D85C36" w:rsidR="00884EF3" w:rsidRPr="00840BB5" w:rsidRDefault="00095DEF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line="262" w:lineRule="auto"/>
        <w:ind w:left="990" w:hanging="270"/>
        <w:rPr>
          <w:sz w:val="22"/>
          <w:szCs w:val="22"/>
        </w:rPr>
      </w:pPr>
      <w:r>
        <w:rPr>
          <w:sz w:val="24"/>
          <w:szCs w:val="24"/>
        </w:rPr>
        <w:t xml:space="preserve"> </w:t>
      </w:r>
      <w:r w:rsidR="00884EF3" w:rsidRPr="00F10883">
        <w:rPr>
          <w:sz w:val="24"/>
          <w:szCs w:val="24"/>
        </w:rPr>
        <w:t>Group 2 Report</w:t>
      </w:r>
      <w:r w:rsidR="00884EF3">
        <w:rPr>
          <w:sz w:val="24"/>
          <w:szCs w:val="24"/>
        </w:rPr>
        <w:t xml:space="preserve"> </w:t>
      </w:r>
      <w:r w:rsidR="00884EF3">
        <w:rPr>
          <w:sz w:val="22"/>
          <w:szCs w:val="22"/>
        </w:rPr>
        <w:t xml:space="preserve">- Pam, Mark, Mary, Dan, </w:t>
      </w:r>
      <w:r w:rsidR="004A7EE9">
        <w:rPr>
          <w:sz w:val="22"/>
          <w:szCs w:val="22"/>
        </w:rPr>
        <w:t xml:space="preserve">Connie, </w:t>
      </w:r>
      <w:r w:rsidR="00884EF3">
        <w:rPr>
          <w:sz w:val="22"/>
          <w:szCs w:val="22"/>
        </w:rPr>
        <w:t>Jane</w:t>
      </w:r>
      <w:r w:rsidR="00884EF3" w:rsidRPr="00840BB5">
        <w:rPr>
          <w:sz w:val="22"/>
          <w:szCs w:val="22"/>
        </w:rPr>
        <w:tab/>
      </w:r>
      <w:r w:rsidR="00884EF3" w:rsidRPr="00840BB5">
        <w:rPr>
          <w:sz w:val="22"/>
          <w:szCs w:val="22"/>
        </w:rPr>
        <w:tab/>
      </w:r>
      <w:r w:rsidR="00884EF3">
        <w:rPr>
          <w:sz w:val="22"/>
          <w:szCs w:val="22"/>
        </w:rPr>
        <w:t xml:space="preserve">   </w:t>
      </w:r>
      <w:r w:rsidR="00884EF3" w:rsidRPr="00DF7FED">
        <w:rPr>
          <w:b/>
          <w:bCs/>
        </w:rPr>
        <w:t>Pam Guschausky</w:t>
      </w:r>
      <w:r w:rsidR="00884EF3">
        <w:rPr>
          <w:b/>
          <w:bCs/>
        </w:rPr>
        <w:t xml:space="preserve"> </w:t>
      </w:r>
      <w:r w:rsidR="00884EF3">
        <w:rPr>
          <w:b/>
          <w:bCs/>
        </w:rPr>
        <w:tab/>
      </w:r>
      <w:r w:rsidR="00884EF3" w:rsidRPr="00DF7FED">
        <w:rPr>
          <w:b/>
          <w:bCs/>
          <w:sz w:val="22"/>
          <w:szCs w:val="22"/>
        </w:rPr>
        <w:t>10 minutes</w:t>
      </w:r>
    </w:p>
    <w:p w14:paraId="6075ACC1" w14:textId="15A6FD02" w:rsidR="00884EF3" w:rsidRDefault="00095DEF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line="262" w:lineRule="auto"/>
        <w:ind w:left="990" w:hanging="270"/>
        <w:rPr>
          <w:b/>
          <w:bCs/>
          <w:sz w:val="22"/>
          <w:szCs w:val="22"/>
        </w:rPr>
      </w:pPr>
      <w:r>
        <w:rPr>
          <w:sz w:val="24"/>
          <w:szCs w:val="24"/>
        </w:rPr>
        <w:t xml:space="preserve"> </w:t>
      </w:r>
      <w:r w:rsidR="00884EF3" w:rsidRPr="00F10883">
        <w:rPr>
          <w:sz w:val="24"/>
          <w:szCs w:val="24"/>
        </w:rPr>
        <w:t>Group 3 Report</w:t>
      </w:r>
      <w:r w:rsidR="00884EF3">
        <w:rPr>
          <w:sz w:val="24"/>
          <w:szCs w:val="24"/>
        </w:rPr>
        <w:t xml:space="preserve"> </w:t>
      </w:r>
      <w:r w:rsidR="00884EF3">
        <w:rPr>
          <w:sz w:val="22"/>
          <w:szCs w:val="22"/>
        </w:rPr>
        <w:t>- Carol, Gayle, Lynette, John, Jane</w:t>
      </w:r>
      <w:r w:rsidR="00884EF3">
        <w:rPr>
          <w:sz w:val="22"/>
          <w:szCs w:val="22"/>
        </w:rPr>
        <w:tab/>
      </w:r>
      <w:r w:rsidR="00884EF3">
        <w:rPr>
          <w:sz w:val="22"/>
          <w:szCs w:val="22"/>
        </w:rPr>
        <w:tab/>
      </w:r>
      <w:r w:rsidR="00884EF3">
        <w:rPr>
          <w:sz w:val="22"/>
          <w:szCs w:val="22"/>
        </w:rPr>
        <w:tab/>
        <w:t xml:space="preserve">    </w:t>
      </w:r>
      <w:r w:rsidR="00884EF3" w:rsidRPr="00DF7FED">
        <w:rPr>
          <w:b/>
          <w:bCs/>
        </w:rPr>
        <w:t>Carol Bronson</w:t>
      </w:r>
      <w:r w:rsidR="00884EF3">
        <w:rPr>
          <w:b/>
          <w:bCs/>
        </w:rPr>
        <w:tab/>
      </w:r>
      <w:r w:rsidR="00884EF3" w:rsidRPr="00DF7FED">
        <w:rPr>
          <w:b/>
          <w:bCs/>
          <w:sz w:val="22"/>
          <w:szCs w:val="22"/>
        </w:rPr>
        <w:t>10 minutes</w:t>
      </w:r>
    </w:p>
    <w:p w14:paraId="4E634ED7" w14:textId="77777777" w:rsidR="00312088" w:rsidRPr="009810E9" w:rsidRDefault="00312088" w:rsidP="00312088">
      <w:pPr>
        <w:pStyle w:val="ListParagraph"/>
        <w:widowControl/>
        <w:autoSpaceDE/>
        <w:autoSpaceDN/>
        <w:adjustRightInd/>
        <w:spacing w:line="262" w:lineRule="auto"/>
        <w:ind w:left="990"/>
        <w:rPr>
          <w:b/>
          <w:bCs/>
          <w:sz w:val="18"/>
          <w:szCs w:val="18"/>
        </w:rPr>
      </w:pPr>
    </w:p>
    <w:p w14:paraId="4AFAEE3A" w14:textId="7791D81B" w:rsidR="003E7FAF" w:rsidRPr="00A8734D" w:rsidRDefault="003E7FAF">
      <w:pPr>
        <w:numPr>
          <w:ilvl w:val="0"/>
          <w:numId w:val="10"/>
        </w:numPr>
        <w:ind w:left="720"/>
        <w:rPr>
          <w:bCs/>
          <w:sz w:val="24"/>
          <w:szCs w:val="24"/>
        </w:rPr>
      </w:pPr>
      <w:r w:rsidRPr="00A8734D">
        <w:rPr>
          <w:bCs/>
          <w:sz w:val="24"/>
          <w:szCs w:val="24"/>
        </w:rPr>
        <w:t>Committee Reports</w:t>
      </w:r>
      <w:r w:rsidR="004A7EE9">
        <w:rPr>
          <w:bCs/>
          <w:sz w:val="24"/>
          <w:szCs w:val="24"/>
        </w:rPr>
        <w:t xml:space="preserve"> by Committee Chairs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="00095DEF">
        <w:rPr>
          <w:bCs/>
          <w:sz w:val="24"/>
          <w:szCs w:val="24"/>
        </w:rPr>
        <w:t xml:space="preserve">         </w:t>
      </w:r>
      <w:r>
        <w:rPr>
          <w:b/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</w:t>
      </w:r>
      <w:r w:rsidR="009556C5">
        <w:rPr>
          <w:bCs/>
          <w:sz w:val="24"/>
          <w:szCs w:val="24"/>
        </w:rPr>
        <w:tab/>
      </w:r>
      <w:r w:rsidR="009556C5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</w:p>
    <w:p w14:paraId="29B46A8E" w14:textId="77777777" w:rsidR="003E7FAF" w:rsidRPr="00F24B86" w:rsidRDefault="003E7FAF" w:rsidP="003E7FAF">
      <w:pPr>
        <w:pStyle w:val="ListParagraph"/>
        <w:tabs>
          <w:tab w:val="left" w:pos="360"/>
          <w:tab w:val="left" w:pos="1080"/>
        </w:tabs>
        <w:ind w:left="1170"/>
        <w:rPr>
          <w:b/>
          <w:bCs/>
          <w:sz w:val="12"/>
          <w:szCs w:val="12"/>
        </w:rPr>
      </w:pPr>
    </w:p>
    <w:p w14:paraId="09688010" w14:textId="11644B2A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inance Committee</w:t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 w:rsidRPr="00A8734D"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 xml:space="preserve">  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 w:rsidR="00840BB5">
        <w:rPr>
          <w:b/>
          <w:bCs/>
          <w:i/>
          <w:sz w:val="24"/>
          <w:szCs w:val="24"/>
        </w:rPr>
        <w:t xml:space="preserve">  </w:t>
      </w:r>
      <w:r w:rsidR="00840BB5">
        <w:rPr>
          <w:b/>
          <w:bCs/>
        </w:rPr>
        <w:t>Pam Guschausky</w:t>
      </w:r>
      <w:r w:rsidR="00840BB5">
        <w:rPr>
          <w:b/>
          <w:bCs/>
        </w:rPr>
        <w:tab/>
      </w:r>
      <w:r w:rsidRPr="002376B8">
        <w:rPr>
          <w:b/>
          <w:bCs/>
          <w:sz w:val="22"/>
          <w:szCs w:val="22"/>
        </w:rPr>
        <w:t>5 minutes</w:t>
      </w:r>
    </w:p>
    <w:p w14:paraId="09059B51" w14:textId="323A93E0" w:rsidR="003E7FAF" w:rsidRPr="00212198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P.</w:t>
      </w:r>
      <w:r w:rsidR="002659F3">
        <w:rPr>
          <w:bCs/>
          <w:sz w:val="18"/>
          <w:szCs w:val="18"/>
        </w:rPr>
        <w:t xml:space="preserve"> </w:t>
      </w:r>
      <w:r w:rsidR="00551103">
        <w:rPr>
          <w:bCs/>
          <w:sz w:val="18"/>
          <w:szCs w:val="18"/>
        </w:rPr>
        <w:t>Guschausky</w:t>
      </w:r>
      <w:r>
        <w:rPr>
          <w:bCs/>
          <w:sz w:val="18"/>
          <w:szCs w:val="18"/>
        </w:rPr>
        <w:t xml:space="preserve"> (CHAIR)</w:t>
      </w:r>
      <w:r w:rsidRPr="00212198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 xml:space="preserve">Murry Moore, </w:t>
      </w:r>
      <w:r w:rsidRPr="00212198">
        <w:rPr>
          <w:bCs/>
          <w:sz w:val="18"/>
          <w:szCs w:val="18"/>
        </w:rPr>
        <w:t>Bill Bronson</w:t>
      </w:r>
    </w:p>
    <w:p w14:paraId="37241A10" w14:textId="5D7F211A" w:rsidR="003E7FAF" w:rsidRPr="003B037B" w:rsidRDefault="003E7FAF" w:rsidP="003E7FAF">
      <w:pPr>
        <w:pStyle w:val="ListParagraph"/>
        <w:numPr>
          <w:ilvl w:val="0"/>
          <w:numId w:val="3"/>
        </w:numPr>
        <w:tabs>
          <w:tab w:val="left" w:pos="1440"/>
        </w:tabs>
        <w:ind w:hanging="720"/>
        <w:rPr>
          <w:bCs/>
          <w:sz w:val="24"/>
          <w:szCs w:val="24"/>
        </w:rPr>
      </w:pPr>
      <w:r w:rsidRPr="00730363">
        <w:rPr>
          <w:bCs/>
          <w:sz w:val="24"/>
          <w:szCs w:val="24"/>
          <w:u w:val="single"/>
        </w:rPr>
        <w:t>Information</w:t>
      </w:r>
      <w:r w:rsidRPr="00730363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– </w:t>
      </w:r>
      <w:r w:rsidRPr="00FC645F">
        <w:rPr>
          <w:bCs/>
          <w:sz w:val="22"/>
          <w:szCs w:val="22"/>
        </w:rPr>
        <w:t>review of f</w:t>
      </w:r>
      <w:r w:rsidRPr="00FC645F">
        <w:rPr>
          <w:sz w:val="22"/>
          <w:szCs w:val="22"/>
        </w:rPr>
        <w:t>inancial statements</w:t>
      </w:r>
      <w:r w:rsidRPr="00CE381F">
        <w:rPr>
          <w:sz w:val="22"/>
          <w:szCs w:val="22"/>
        </w:rPr>
        <w:t xml:space="preserve"> </w:t>
      </w:r>
    </w:p>
    <w:p w14:paraId="7125D947" w14:textId="68A578FB" w:rsidR="003B037B" w:rsidRDefault="003B037B" w:rsidP="003E7FAF">
      <w:pPr>
        <w:pStyle w:val="ListParagraph"/>
        <w:numPr>
          <w:ilvl w:val="0"/>
          <w:numId w:val="3"/>
        </w:numPr>
        <w:tabs>
          <w:tab w:val="left" w:pos="1440"/>
        </w:tabs>
        <w:ind w:hanging="720"/>
        <w:rPr>
          <w:bCs/>
          <w:sz w:val="22"/>
          <w:szCs w:val="22"/>
        </w:rPr>
      </w:pPr>
      <w:r>
        <w:rPr>
          <w:bCs/>
          <w:sz w:val="24"/>
          <w:szCs w:val="24"/>
          <w:u w:val="single"/>
        </w:rPr>
        <w:t>Decision</w:t>
      </w:r>
      <w:r w:rsidRPr="003B037B">
        <w:rPr>
          <w:bCs/>
          <w:sz w:val="24"/>
          <w:szCs w:val="24"/>
        </w:rPr>
        <w:t xml:space="preserve"> –</w:t>
      </w:r>
      <w:r>
        <w:rPr>
          <w:bCs/>
          <w:sz w:val="24"/>
          <w:szCs w:val="24"/>
        </w:rPr>
        <w:t xml:space="preserve"> </w:t>
      </w:r>
      <w:r w:rsidRPr="003B037B">
        <w:rPr>
          <w:bCs/>
          <w:sz w:val="22"/>
          <w:szCs w:val="22"/>
        </w:rPr>
        <w:t>single signature on BSCNHA checks</w:t>
      </w:r>
    </w:p>
    <w:p w14:paraId="2F1F14DE" w14:textId="26B63EA1" w:rsidR="00C13EB8" w:rsidRPr="003B037B" w:rsidRDefault="00C13EB8" w:rsidP="003E7FAF">
      <w:pPr>
        <w:pStyle w:val="ListParagraph"/>
        <w:numPr>
          <w:ilvl w:val="0"/>
          <w:numId w:val="3"/>
        </w:numPr>
        <w:tabs>
          <w:tab w:val="left" w:pos="1440"/>
        </w:tabs>
        <w:ind w:hanging="720"/>
        <w:rPr>
          <w:bCs/>
          <w:sz w:val="22"/>
          <w:szCs w:val="22"/>
        </w:rPr>
      </w:pPr>
      <w:r>
        <w:rPr>
          <w:bCs/>
          <w:sz w:val="24"/>
          <w:szCs w:val="24"/>
          <w:u w:val="single"/>
        </w:rPr>
        <w:t>Information</w:t>
      </w:r>
      <w:r w:rsidRPr="00C13EB8">
        <w:rPr>
          <w:bCs/>
          <w:sz w:val="24"/>
          <w:szCs w:val="24"/>
        </w:rPr>
        <w:t xml:space="preserve"> –</w:t>
      </w:r>
      <w:r>
        <w:rPr>
          <w:bCs/>
          <w:sz w:val="22"/>
          <w:szCs w:val="22"/>
        </w:rPr>
        <w:t xml:space="preserve"> request for CY 2023 Budget Items</w:t>
      </w:r>
    </w:p>
    <w:p w14:paraId="7F08B505" w14:textId="77777777" w:rsidR="003E7FAF" w:rsidRDefault="003E7FAF" w:rsidP="003E7FAF">
      <w:pPr>
        <w:pStyle w:val="ListParagraph"/>
        <w:tabs>
          <w:tab w:val="left" w:pos="1440"/>
        </w:tabs>
        <w:ind w:left="1350"/>
        <w:rPr>
          <w:bCs/>
          <w:sz w:val="8"/>
          <w:szCs w:val="8"/>
        </w:rPr>
      </w:pPr>
    </w:p>
    <w:p w14:paraId="0C157F86" w14:textId="77777777" w:rsidR="003E7FAF" w:rsidRPr="00D02F6D" w:rsidRDefault="003E7FAF" w:rsidP="003E7FAF">
      <w:pPr>
        <w:pStyle w:val="ListParagraph"/>
        <w:tabs>
          <w:tab w:val="left" w:pos="360"/>
          <w:tab w:val="left" w:pos="720"/>
        </w:tabs>
        <w:ind w:left="1800"/>
        <w:rPr>
          <w:bCs/>
          <w:sz w:val="8"/>
          <w:szCs w:val="8"/>
        </w:rPr>
      </w:pPr>
    </w:p>
    <w:p w14:paraId="2FC9F127" w14:textId="386915A8" w:rsidR="003E7FAF" w:rsidRPr="00A672D2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 w:rsidRPr="00054BD2">
        <w:rPr>
          <w:b/>
          <w:bCs/>
          <w:i/>
          <w:sz w:val="24"/>
          <w:szCs w:val="24"/>
        </w:rPr>
        <w:t>Feasibility Study Task Force</w:t>
      </w:r>
      <w:r w:rsidR="00F91BD7">
        <w:rPr>
          <w:b/>
          <w:bCs/>
          <w:i/>
          <w:sz w:val="24"/>
          <w:szCs w:val="24"/>
        </w:rPr>
        <w:t xml:space="preserve"> - </w:t>
      </w:r>
      <w:r w:rsidR="00F91BD7" w:rsidRPr="00F91BD7">
        <w:rPr>
          <w:b/>
          <w:bCs/>
          <w:i/>
          <w:color w:val="C00000"/>
          <w:sz w:val="24"/>
          <w:szCs w:val="24"/>
        </w:rPr>
        <w:t>NO REPORT</w:t>
      </w:r>
      <w:r w:rsidRPr="005B08D0">
        <w:rPr>
          <w:b/>
          <w:bCs/>
          <w:sz w:val="22"/>
          <w:szCs w:val="22"/>
        </w:rPr>
        <w:tab/>
      </w:r>
      <w:r>
        <w:rPr>
          <w:b/>
          <w:bCs/>
          <w:sz w:val="24"/>
          <w:szCs w:val="24"/>
        </w:rPr>
        <w:tab/>
        <w:t xml:space="preserve">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</w:rPr>
        <w:t>Jane Weber</w:t>
      </w:r>
      <w:r>
        <w:rPr>
          <w:b/>
          <w:bCs/>
          <w:sz w:val="24"/>
          <w:szCs w:val="24"/>
        </w:rPr>
        <w:tab/>
        <w:t xml:space="preserve"> </w:t>
      </w:r>
      <w:r w:rsidRPr="002376B8">
        <w:rPr>
          <w:b/>
          <w:bCs/>
          <w:sz w:val="22"/>
          <w:szCs w:val="22"/>
        </w:rPr>
        <w:t>0 minutes</w:t>
      </w:r>
      <w:r w:rsidRPr="00F27191">
        <w:rPr>
          <w:b/>
          <w:bCs/>
          <w:spacing w:val="-4"/>
          <w:sz w:val="24"/>
          <w:szCs w:val="24"/>
        </w:rPr>
        <w:t xml:space="preserve"> </w:t>
      </w:r>
    </w:p>
    <w:p w14:paraId="713524DB" w14:textId="77777777" w:rsidR="003E7FAF" w:rsidRDefault="003E7FAF" w:rsidP="003E7FAF">
      <w:pPr>
        <w:tabs>
          <w:tab w:val="left" w:pos="360"/>
          <w:tab w:val="left" w:pos="1080"/>
        </w:tabs>
        <w:ind w:left="720"/>
        <w:rPr>
          <w:bCs/>
          <w:sz w:val="18"/>
          <w:szCs w:val="18"/>
        </w:rPr>
      </w:pPr>
      <w:r w:rsidRPr="00A672D2">
        <w:rPr>
          <w:b/>
          <w:bCs/>
          <w:i/>
          <w:sz w:val="24"/>
          <w:szCs w:val="24"/>
        </w:rPr>
        <w:tab/>
      </w:r>
      <w:r w:rsidRPr="001B2E79">
        <w:rPr>
          <w:bCs/>
          <w:sz w:val="18"/>
          <w:szCs w:val="18"/>
        </w:rPr>
        <w:t>Members: J. Weber (CHAIR), E. Sievert, L. Scriver-Colburn, B. Bronson, K. Robison</w:t>
      </w:r>
    </w:p>
    <w:p w14:paraId="1ED3CE89" w14:textId="77777777" w:rsidR="003E7FAF" w:rsidRPr="00776428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>
        <w:rPr>
          <w:bCs/>
          <w:sz w:val="24"/>
          <w:szCs w:val="24"/>
        </w:rPr>
        <w:t xml:space="preserve"> </w:t>
      </w:r>
      <w:r>
        <w:rPr>
          <w:bCs/>
          <w:sz w:val="22"/>
          <w:szCs w:val="22"/>
        </w:rPr>
        <w:t xml:space="preserve">Meetings with Consultants </w:t>
      </w:r>
    </w:p>
    <w:p w14:paraId="3EA723AE" w14:textId="77777777" w:rsidR="003E7FAF" w:rsidRPr="005B08D0" w:rsidRDefault="003E7FAF" w:rsidP="003E7FAF">
      <w:pPr>
        <w:tabs>
          <w:tab w:val="left" w:pos="360"/>
          <w:tab w:val="left" w:pos="1080"/>
        </w:tabs>
        <w:ind w:left="720"/>
        <w:rPr>
          <w:bCs/>
          <w:sz w:val="8"/>
          <w:szCs w:val="8"/>
        </w:rPr>
      </w:pP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  <w:r w:rsidRPr="005B08D0">
        <w:rPr>
          <w:bCs/>
          <w:sz w:val="8"/>
          <w:szCs w:val="8"/>
        </w:rPr>
        <w:tab/>
      </w:r>
    </w:p>
    <w:p w14:paraId="2D108FBF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F675B70" w14:textId="29162283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/>
          <w:bCs/>
        </w:rPr>
      </w:pPr>
      <w:r w:rsidRPr="00A8734D">
        <w:rPr>
          <w:b/>
          <w:bCs/>
          <w:i/>
          <w:sz w:val="24"/>
          <w:szCs w:val="24"/>
        </w:rPr>
        <w:t>Fundraising Committee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7C439A">
        <w:rPr>
          <w:bCs/>
          <w:color w:val="C00000"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 w:rsidRPr="00A8734D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   </w:t>
      </w:r>
      <w:r w:rsidRPr="00837903">
        <w:rPr>
          <w:b/>
          <w:bCs/>
        </w:rPr>
        <w:t>Mary Willmarth</w:t>
      </w:r>
      <w:r w:rsidRPr="00A8734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ab/>
        <w:t xml:space="preserve"> </w:t>
      </w:r>
      <w:r w:rsidR="004A7EE9">
        <w:rPr>
          <w:b/>
          <w:bCs/>
          <w:sz w:val="22"/>
          <w:szCs w:val="22"/>
        </w:rPr>
        <w:t>10</w:t>
      </w:r>
      <w:r w:rsidRPr="002376B8">
        <w:rPr>
          <w:b/>
          <w:bCs/>
          <w:sz w:val="22"/>
          <w:szCs w:val="22"/>
        </w:rPr>
        <w:t xml:space="preserve"> minutes</w:t>
      </w:r>
    </w:p>
    <w:p w14:paraId="6B2BDBB5" w14:textId="77777777" w:rsidR="003E7FAF" w:rsidRPr="006A4059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6A4059">
        <w:rPr>
          <w:bCs/>
          <w:sz w:val="18"/>
          <w:szCs w:val="18"/>
        </w:rPr>
        <w:t>Members: M. Willmarth</w:t>
      </w:r>
      <w:r>
        <w:rPr>
          <w:bCs/>
          <w:sz w:val="18"/>
          <w:szCs w:val="18"/>
        </w:rPr>
        <w:t xml:space="preserve"> (CHAIR)</w:t>
      </w:r>
      <w:r w:rsidRPr="006A4059">
        <w:rPr>
          <w:bCs/>
          <w:sz w:val="18"/>
          <w:szCs w:val="18"/>
        </w:rPr>
        <w:t xml:space="preserve">, </w:t>
      </w:r>
      <w:r>
        <w:rPr>
          <w:bCs/>
          <w:sz w:val="18"/>
          <w:szCs w:val="18"/>
        </w:rPr>
        <w:t>E. Sievert,</w:t>
      </w:r>
      <w:r w:rsidRPr="006A4059">
        <w:rPr>
          <w:bCs/>
          <w:sz w:val="18"/>
          <w:szCs w:val="18"/>
        </w:rPr>
        <w:t xml:space="preserve"> J. Taillie,</w:t>
      </w:r>
      <w:r>
        <w:rPr>
          <w:bCs/>
          <w:sz w:val="18"/>
          <w:szCs w:val="18"/>
        </w:rPr>
        <w:t xml:space="preserve"> M. Good,</w:t>
      </w:r>
      <w:r w:rsidRPr="006A4059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>J. Weber</w:t>
      </w:r>
    </w:p>
    <w:p w14:paraId="0C98B10F" w14:textId="77777777" w:rsidR="003E7FAF" w:rsidRPr="00B11043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rPr>
          <w:bCs/>
          <w:sz w:val="24"/>
          <w:szCs w:val="24"/>
        </w:rPr>
      </w:pPr>
      <w:r>
        <w:rPr>
          <w:bCs/>
          <w:sz w:val="24"/>
          <w:szCs w:val="24"/>
          <w:u w:val="single"/>
        </w:rPr>
        <w:t>Information</w:t>
      </w:r>
      <w:r w:rsidRPr="00776428">
        <w:rPr>
          <w:bCs/>
          <w:sz w:val="24"/>
          <w:szCs w:val="24"/>
        </w:rPr>
        <w:t xml:space="preserve"> –</w:t>
      </w:r>
      <w:r w:rsidRPr="00DB0487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Update on fundraising opportunities being explored</w:t>
      </w:r>
    </w:p>
    <w:p w14:paraId="58CD3B21" w14:textId="77777777" w:rsidR="003E7FAF" w:rsidRPr="007A480E" w:rsidRDefault="003E7FAF">
      <w:pPr>
        <w:pStyle w:val="ListParagraph"/>
        <w:numPr>
          <w:ilvl w:val="0"/>
          <w:numId w:val="8"/>
        </w:numPr>
        <w:ind w:left="1440"/>
        <w:rPr>
          <w:bCs/>
          <w:sz w:val="22"/>
          <w:szCs w:val="22"/>
        </w:rPr>
      </w:pPr>
      <w:r w:rsidRPr="007A480E">
        <w:rPr>
          <w:bCs/>
          <w:sz w:val="24"/>
          <w:szCs w:val="24"/>
          <w:u w:val="single"/>
        </w:rPr>
        <w:t xml:space="preserve">Information </w:t>
      </w:r>
      <w:r w:rsidRPr="007A480E">
        <w:rPr>
          <w:bCs/>
          <w:sz w:val="24"/>
          <w:szCs w:val="24"/>
        </w:rPr>
        <w:t xml:space="preserve">– </w:t>
      </w:r>
      <w:r w:rsidRPr="007A480E">
        <w:rPr>
          <w:bCs/>
          <w:sz w:val="22"/>
          <w:szCs w:val="22"/>
        </w:rPr>
        <w:t>Fundraising</w:t>
      </w:r>
      <w:r w:rsidRPr="007A480E">
        <w:rPr>
          <w:bCs/>
          <w:sz w:val="24"/>
          <w:szCs w:val="24"/>
        </w:rPr>
        <w:t xml:space="preserve"> </w:t>
      </w:r>
      <w:r w:rsidRPr="007A480E">
        <w:rPr>
          <w:bCs/>
          <w:sz w:val="22"/>
          <w:szCs w:val="22"/>
        </w:rPr>
        <w:t xml:space="preserve">Committee’s next meeting </w:t>
      </w:r>
    </w:p>
    <w:p w14:paraId="5462410C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58663DF4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5639640" w14:textId="50D1AD7C" w:rsidR="003E7FAF" w:rsidRPr="00A8734D" w:rsidRDefault="003E7FAF" w:rsidP="003E7FAF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Marketing</w:t>
      </w:r>
      <w:r w:rsidRPr="00A8734D">
        <w:rPr>
          <w:b/>
          <w:bCs/>
          <w:i/>
          <w:sz w:val="24"/>
          <w:szCs w:val="24"/>
        </w:rPr>
        <w:t xml:space="preserve"> Committee</w:t>
      </w:r>
      <w:r w:rsidR="004A7EE9">
        <w:rPr>
          <w:b/>
          <w:bCs/>
          <w:i/>
          <w:sz w:val="24"/>
          <w:szCs w:val="24"/>
        </w:rPr>
        <w:tab/>
      </w:r>
      <w:r w:rsidR="004A7EE9">
        <w:rPr>
          <w:b/>
          <w:bCs/>
          <w:i/>
          <w:sz w:val="24"/>
          <w:szCs w:val="24"/>
        </w:rPr>
        <w:tab/>
      </w:r>
      <w:r w:rsidR="004A7EE9">
        <w:rPr>
          <w:b/>
          <w:bCs/>
          <w:i/>
          <w:sz w:val="24"/>
          <w:szCs w:val="24"/>
        </w:rPr>
        <w:tab/>
      </w:r>
      <w:r w:rsidR="004A7EE9">
        <w:rPr>
          <w:b/>
          <w:bCs/>
          <w:i/>
          <w:sz w:val="24"/>
          <w:szCs w:val="24"/>
        </w:rPr>
        <w:tab/>
      </w:r>
      <w:r w:rsidR="004A7EE9">
        <w:rPr>
          <w:b/>
          <w:bCs/>
          <w:i/>
          <w:sz w:val="24"/>
          <w:szCs w:val="24"/>
        </w:rPr>
        <w:tab/>
      </w:r>
      <w:r w:rsidR="004A7EE9">
        <w:rPr>
          <w:b/>
          <w:bCs/>
          <w:i/>
          <w:sz w:val="24"/>
          <w:szCs w:val="24"/>
        </w:rPr>
        <w:tab/>
      </w:r>
      <w:r w:rsidRPr="00EF4E78">
        <w:rPr>
          <w:b/>
          <w:bCs/>
          <w:i/>
          <w:sz w:val="22"/>
          <w:szCs w:val="22"/>
        </w:rPr>
        <w:t xml:space="preserve">  </w:t>
      </w:r>
      <w:r>
        <w:rPr>
          <w:b/>
          <w:bCs/>
          <w:i/>
          <w:sz w:val="24"/>
          <w:szCs w:val="24"/>
        </w:rPr>
        <w:tab/>
        <w:t xml:space="preserve"> </w:t>
      </w:r>
      <w:r w:rsidRPr="00002543">
        <w:rPr>
          <w:b/>
          <w:bCs/>
        </w:rPr>
        <w:t>Rich Ecke</w:t>
      </w:r>
      <w:r>
        <w:rPr>
          <w:b/>
          <w:bCs/>
        </w:rPr>
        <w:tab/>
        <w:t xml:space="preserve"> </w:t>
      </w:r>
      <w:r w:rsidR="00623E47">
        <w:rPr>
          <w:b/>
          <w:bCs/>
          <w:sz w:val="22"/>
          <w:szCs w:val="22"/>
        </w:rPr>
        <w:t>5</w:t>
      </w:r>
      <w:r w:rsidRPr="002376B8">
        <w:rPr>
          <w:b/>
          <w:bCs/>
          <w:sz w:val="22"/>
          <w:szCs w:val="22"/>
        </w:rPr>
        <w:t xml:space="preserve"> minutes</w:t>
      </w:r>
      <w:r>
        <w:rPr>
          <w:bCs/>
          <w:sz w:val="24"/>
          <w:szCs w:val="24"/>
        </w:rPr>
        <w:t xml:space="preserve">          </w:t>
      </w:r>
    </w:p>
    <w:p w14:paraId="38880292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212198">
        <w:rPr>
          <w:bCs/>
          <w:sz w:val="18"/>
          <w:szCs w:val="18"/>
        </w:rPr>
        <w:t xml:space="preserve">Members: </w:t>
      </w:r>
      <w:r>
        <w:rPr>
          <w:bCs/>
          <w:sz w:val="18"/>
          <w:szCs w:val="18"/>
        </w:rPr>
        <w:t xml:space="preserve">R. Ecke (CHAIR), </w:t>
      </w:r>
      <w:r w:rsidRPr="00212198">
        <w:rPr>
          <w:bCs/>
          <w:sz w:val="18"/>
          <w:szCs w:val="18"/>
        </w:rPr>
        <w:t xml:space="preserve">G. Fisher, R. McDonald, C. Bronson, K. Robison, </w:t>
      </w:r>
      <w:r>
        <w:rPr>
          <w:bCs/>
          <w:sz w:val="18"/>
          <w:szCs w:val="18"/>
        </w:rPr>
        <w:t>C. Jenkins, E. Sievert</w:t>
      </w:r>
      <w:r w:rsidRPr="00212198">
        <w:rPr>
          <w:bCs/>
          <w:sz w:val="18"/>
          <w:szCs w:val="18"/>
        </w:rPr>
        <w:t xml:space="preserve"> </w:t>
      </w:r>
    </w:p>
    <w:p w14:paraId="54D77567" w14:textId="77777777" w:rsidR="003E7FAF" w:rsidRPr="00B11043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>–</w:t>
      </w:r>
      <w:r>
        <w:rPr>
          <w:bCs/>
          <w:sz w:val="22"/>
          <w:szCs w:val="22"/>
        </w:rPr>
        <w:t xml:space="preserve"> Committee updates</w:t>
      </w:r>
    </w:p>
    <w:p w14:paraId="68BFCC81" w14:textId="77777777" w:rsidR="003E7FAF" w:rsidRPr="00F5327F" w:rsidRDefault="003E7FAF" w:rsidP="003E7FAF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line="264" w:lineRule="auto"/>
        <w:rPr>
          <w:bCs/>
          <w:sz w:val="24"/>
          <w:szCs w:val="24"/>
        </w:rPr>
      </w:pPr>
      <w:r w:rsidRPr="00F5327F">
        <w:rPr>
          <w:bCs/>
          <w:sz w:val="24"/>
          <w:szCs w:val="24"/>
          <w:u w:val="single"/>
        </w:rPr>
        <w:t>Information</w:t>
      </w:r>
      <w:r w:rsidRPr="00F5327F">
        <w:rPr>
          <w:bCs/>
          <w:sz w:val="24"/>
          <w:szCs w:val="24"/>
        </w:rPr>
        <w:t xml:space="preserve"> </w:t>
      </w:r>
      <w:r w:rsidRPr="00F5327F">
        <w:rPr>
          <w:bCs/>
          <w:sz w:val="22"/>
          <w:szCs w:val="22"/>
        </w:rPr>
        <w:t xml:space="preserve">- Marketing Committee’s next meeting </w:t>
      </w:r>
    </w:p>
    <w:p w14:paraId="211553C5" w14:textId="77777777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2EC2E77D" w14:textId="77777777" w:rsidR="00F10883" w:rsidRDefault="00F10883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</w:p>
    <w:p w14:paraId="674724F8" w14:textId="77865BC2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360"/>
          <w:tab w:val="left" w:pos="1080"/>
        </w:tabs>
        <w:ind w:left="1170" w:hanging="45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 xml:space="preserve">Projects Committee  </w:t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</w:r>
      <w:r>
        <w:rPr>
          <w:b/>
          <w:bCs/>
          <w:i/>
          <w:sz w:val="24"/>
          <w:szCs w:val="24"/>
        </w:rPr>
        <w:tab/>
        <w:t xml:space="preserve"> </w:t>
      </w:r>
      <w:r w:rsidR="00EF4E78">
        <w:rPr>
          <w:b/>
          <w:bCs/>
        </w:rPr>
        <w:t>Lynette Scriver-Colburn</w:t>
      </w:r>
      <w:r w:rsidRPr="00AF6A3F">
        <w:rPr>
          <w:b/>
          <w:bCs/>
          <w:i/>
        </w:rPr>
        <w:tab/>
      </w:r>
      <w:r>
        <w:rPr>
          <w:b/>
          <w:bCs/>
          <w:i/>
        </w:rPr>
        <w:t xml:space="preserve"> </w:t>
      </w:r>
      <w:r w:rsidR="009556C5" w:rsidRPr="002376B8">
        <w:rPr>
          <w:b/>
          <w:bCs/>
          <w:iCs/>
          <w:sz w:val="22"/>
          <w:szCs w:val="22"/>
        </w:rPr>
        <w:t>5</w:t>
      </w:r>
      <w:r w:rsidRPr="002376B8">
        <w:rPr>
          <w:b/>
          <w:bCs/>
          <w:iCs/>
          <w:sz w:val="22"/>
          <w:szCs w:val="22"/>
        </w:rPr>
        <w:t xml:space="preserve"> </w:t>
      </w:r>
      <w:r w:rsidRPr="002376B8">
        <w:rPr>
          <w:b/>
          <w:bCs/>
          <w:sz w:val="22"/>
          <w:szCs w:val="22"/>
        </w:rPr>
        <w:t>minutes</w:t>
      </w:r>
    </w:p>
    <w:p w14:paraId="2F6239A7" w14:textId="4B1E2B1F" w:rsidR="003E7FAF" w:rsidRDefault="003E7FAF" w:rsidP="003E7FAF">
      <w:pPr>
        <w:tabs>
          <w:tab w:val="left" w:pos="360"/>
          <w:tab w:val="left" w:pos="720"/>
        </w:tabs>
        <w:ind w:left="1080"/>
        <w:rPr>
          <w:bCs/>
          <w:sz w:val="18"/>
          <w:szCs w:val="18"/>
        </w:rPr>
      </w:pPr>
      <w:r w:rsidRPr="00F51026">
        <w:rPr>
          <w:bCs/>
          <w:sz w:val="18"/>
          <w:szCs w:val="18"/>
        </w:rPr>
        <w:t xml:space="preserve">Members: </w:t>
      </w:r>
      <w:r w:rsidR="00A55A80">
        <w:rPr>
          <w:bCs/>
          <w:sz w:val="18"/>
          <w:szCs w:val="18"/>
        </w:rPr>
        <w:t>J. Weber</w:t>
      </w:r>
      <w:r>
        <w:rPr>
          <w:bCs/>
          <w:sz w:val="18"/>
          <w:szCs w:val="18"/>
        </w:rPr>
        <w:t xml:space="preserve"> (CHAIR), L Scriver-Colburn, K. Robison, Karyn Giles, Steve Taylor</w:t>
      </w:r>
      <w:r w:rsidR="00A55A80">
        <w:rPr>
          <w:bCs/>
          <w:sz w:val="18"/>
          <w:szCs w:val="18"/>
        </w:rPr>
        <w:t>, Sam Long</w:t>
      </w:r>
    </w:p>
    <w:p w14:paraId="664A834C" w14:textId="302DE251" w:rsidR="003E7FAF" w:rsidRDefault="003E7FAF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ind w:left="1440"/>
        <w:rPr>
          <w:bCs/>
          <w:sz w:val="22"/>
          <w:szCs w:val="22"/>
        </w:rPr>
      </w:pPr>
      <w:r>
        <w:rPr>
          <w:bCs/>
          <w:sz w:val="24"/>
          <w:szCs w:val="24"/>
          <w:u w:val="single"/>
        </w:rPr>
        <w:t>Information</w:t>
      </w:r>
      <w:r w:rsidRPr="008354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– </w:t>
      </w:r>
      <w:r w:rsidR="00EF4E78" w:rsidRPr="00EF4E78">
        <w:rPr>
          <w:bCs/>
          <w:sz w:val="22"/>
          <w:szCs w:val="22"/>
        </w:rPr>
        <w:t>Status on payouts for</w:t>
      </w:r>
      <w:r w:rsidR="00EF4E78">
        <w:rPr>
          <w:bCs/>
          <w:sz w:val="24"/>
          <w:szCs w:val="24"/>
        </w:rPr>
        <w:t xml:space="preserve"> </w:t>
      </w:r>
      <w:r w:rsidR="00F91BD7">
        <w:rPr>
          <w:bCs/>
          <w:sz w:val="22"/>
          <w:szCs w:val="22"/>
        </w:rPr>
        <w:t>Partner Projects</w:t>
      </w:r>
    </w:p>
    <w:p w14:paraId="0BCF457E" w14:textId="77777777" w:rsidR="00F91BD7" w:rsidRPr="00F91BD7" w:rsidRDefault="00F91BD7">
      <w:pPr>
        <w:pStyle w:val="ListParagraph"/>
        <w:widowControl/>
        <w:numPr>
          <w:ilvl w:val="0"/>
          <w:numId w:val="6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Neihart fire bell tower</w:t>
      </w:r>
    </w:p>
    <w:p w14:paraId="29A9AB6C" w14:textId="04DD0EA4" w:rsidR="00F91BD7" w:rsidRPr="00F91BD7" w:rsidRDefault="00F91BD7">
      <w:pPr>
        <w:pStyle w:val="ListParagraph"/>
        <w:widowControl/>
        <w:numPr>
          <w:ilvl w:val="0"/>
          <w:numId w:val="6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Fort Benton Episcopal Church stained</w:t>
      </w:r>
      <w:r>
        <w:rPr>
          <w:sz w:val="22"/>
          <w:szCs w:val="22"/>
        </w:rPr>
        <w:t>-</w:t>
      </w:r>
      <w:r w:rsidRPr="00F91BD7">
        <w:rPr>
          <w:sz w:val="22"/>
          <w:szCs w:val="22"/>
        </w:rPr>
        <w:t>glass window demonstration and brochure</w:t>
      </w:r>
    </w:p>
    <w:p w14:paraId="6D220DFF" w14:textId="77777777" w:rsidR="00F91BD7" w:rsidRPr="00F91BD7" w:rsidRDefault="00F91BD7">
      <w:pPr>
        <w:pStyle w:val="ListParagraph"/>
        <w:widowControl/>
        <w:numPr>
          <w:ilvl w:val="0"/>
          <w:numId w:val="6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Fort Benton Mandan Keelboat Restoration</w:t>
      </w:r>
    </w:p>
    <w:p w14:paraId="4E7FDF94" w14:textId="77777777" w:rsidR="00F91BD7" w:rsidRPr="00F91BD7" w:rsidRDefault="00F91BD7">
      <w:pPr>
        <w:pStyle w:val="ListParagraph"/>
        <w:widowControl/>
        <w:numPr>
          <w:ilvl w:val="0"/>
          <w:numId w:val="6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Great Falls BID ArtsFest mural</w:t>
      </w:r>
    </w:p>
    <w:p w14:paraId="1AB118FE" w14:textId="77777777" w:rsidR="00F91BD7" w:rsidRPr="00F91BD7" w:rsidRDefault="00F91BD7">
      <w:pPr>
        <w:pStyle w:val="ListParagraph"/>
        <w:widowControl/>
        <w:numPr>
          <w:ilvl w:val="0"/>
          <w:numId w:val="6"/>
        </w:numPr>
        <w:autoSpaceDE/>
        <w:autoSpaceDN/>
        <w:adjustRightInd/>
        <w:spacing w:line="262" w:lineRule="auto"/>
        <w:rPr>
          <w:sz w:val="22"/>
          <w:szCs w:val="22"/>
        </w:rPr>
      </w:pPr>
      <w:r w:rsidRPr="00F91BD7">
        <w:rPr>
          <w:sz w:val="22"/>
          <w:szCs w:val="22"/>
        </w:rPr>
        <w:t>Little Shell Powwow Presentation by Tribal Elder</w:t>
      </w:r>
    </w:p>
    <w:p w14:paraId="539BED53" w14:textId="77777777" w:rsidR="003E7FAF" w:rsidRPr="002611CF" w:rsidRDefault="003E7FAF" w:rsidP="003E7FAF">
      <w:pPr>
        <w:pStyle w:val="ListParagraph"/>
        <w:tabs>
          <w:tab w:val="left" w:pos="360"/>
          <w:tab w:val="left" w:pos="720"/>
        </w:tabs>
        <w:ind w:left="1800"/>
        <w:rPr>
          <w:bCs/>
          <w:color w:val="FF0000"/>
          <w:sz w:val="12"/>
          <w:szCs w:val="12"/>
        </w:rPr>
      </w:pPr>
    </w:p>
    <w:p w14:paraId="1FEC6684" w14:textId="57752D64" w:rsidR="00095DEF" w:rsidRDefault="00557196" w:rsidP="00095DEF">
      <w:pPr>
        <w:pStyle w:val="ListParagraph"/>
        <w:tabs>
          <w:tab w:val="left" w:pos="360"/>
          <w:tab w:val="left" w:pos="720"/>
        </w:tabs>
        <w:ind w:left="1080"/>
        <w:rPr>
          <w:bCs/>
          <w:sz w:val="22"/>
          <w:szCs w:val="22"/>
        </w:rPr>
      </w:pPr>
      <w:r w:rsidRPr="00557196">
        <w:rPr>
          <w:bCs/>
          <w:sz w:val="24"/>
          <w:szCs w:val="24"/>
        </w:rPr>
        <w:t>-</w:t>
      </w:r>
      <w:r w:rsidRPr="00557196">
        <w:rPr>
          <w:bCs/>
          <w:sz w:val="24"/>
          <w:szCs w:val="24"/>
        </w:rPr>
        <w:tab/>
      </w:r>
      <w:r w:rsidR="003E7FAF" w:rsidRPr="005D23B0">
        <w:rPr>
          <w:bCs/>
          <w:sz w:val="24"/>
          <w:szCs w:val="24"/>
          <w:u w:val="single"/>
        </w:rPr>
        <w:t>Information</w:t>
      </w:r>
      <w:r w:rsidR="003E7FAF" w:rsidRPr="005D23B0">
        <w:rPr>
          <w:bCs/>
          <w:sz w:val="22"/>
          <w:szCs w:val="22"/>
        </w:rPr>
        <w:t xml:space="preserve"> - Project Committee’s next meeting </w:t>
      </w:r>
    </w:p>
    <w:p w14:paraId="58BF2B3A" w14:textId="77777777" w:rsidR="00095DEF" w:rsidRDefault="00095DEF">
      <w:pPr>
        <w:widowControl/>
        <w:autoSpaceDE/>
        <w:autoSpaceDN/>
        <w:adjustRightInd/>
        <w:spacing w:after="200" w:line="276" w:lineRule="auto"/>
        <w:rPr>
          <w:bCs/>
          <w:sz w:val="22"/>
          <w:szCs w:val="22"/>
        </w:rPr>
      </w:pPr>
    </w:p>
    <w:p w14:paraId="7BF33D29" w14:textId="5EAAB184" w:rsidR="003E7FAF" w:rsidRPr="004C468B" w:rsidRDefault="003E7FAF" w:rsidP="003E7FAF">
      <w:pPr>
        <w:pStyle w:val="ListParagraph"/>
        <w:numPr>
          <w:ilvl w:val="0"/>
          <w:numId w:val="5"/>
        </w:numPr>
        <w:tabs>
          <w:tab w:val="left" w:pos="1440"/>
        </w:tabs>
        <w:ind w:left="1080"/>
        <w:rPr>
          <w:bCs/>
          <w:sz w:val="24"/>
          <w:szCs w:val="24"/>
        </w:rPr>
      </w:pPr>
      <w:r>
        <w:rPr>
          <w:b/>
          <w:bCs/>
          <w:i/>
          <w:sz w:val="24"/>
          <w:szCs w:val="24"/>
        </w:rPr>
        <w:t>Audit Committee</w:t>
      </w:r>
      <w:r>
        <w:rPr>
          <w:b/>
          <w:bCs/>
          <w:i/>
          <w:sz w:val="24"/>
          <w:szCs w:val="24"/>
        </w:rPr>
        <w:tab/>
        <w:t xml:space="preserve">- </w:t>
      </w:r>
      <w:r w:rsidRPr="007C439A">
        <w:rPr>
          <w:b/>
          <w:bCs/>
          <w:i/>
          <w:color w:val="C00000"/>
          <w:sz w:val="24"/>
          <w:szCs w:val="24"/>
        </w:rPr>
        <w:t>NO REPORT</w:t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>
        <w:rPr>
          <w:b/>
          <w:bCs/>
          <w:i/>
          <w:color w:val="C00000"/>
          <w:sz w:val="24"/>
          <w:szCs w:val="24"/>
        </w:rPr>
        <w:tab/>
      </w:r>
      <w:r w:rsidR="00F10883">
        <w:rPr>
          <w:b/>
          <w:bCs/>
          <w:i/>
          <w:color w:val="C00000"/>
          <w:sz w:val="24"/>
          <w:szCs w:val="24"/>
        </w:rPr>
        <w:t xml:space="preserve">  </w:t>
      </w:r>
      <w:r>
        <w:rPr>
          <w:b/>
          <w:bCs/>
          <w:i/>
          <w:color w:val="C00000"/>
          <w:sz w:val="24"/>
          <w:szCs w:val="24"/>
        </w:rPr>
        <w:t xml:space="preserve"> </w:t>
      </w:r>
      <w:r w:rsidRPr="00677968">
        <w:rPr>
          <w:b/>
          <w:bCs/>
          <w:sz w:val="22"/>
          <w:szCs w:val="22"/>
        </w:rPr>
        <w:t>0 minutes</w:t>
      </w:r>
    </w:p>
    <w:p w14:paraId="3D7E5417" w14:textId="1A398FDB" w:rsidR="003E7FAF" w:rsidRDefault="003E7FAF" w:rsidP="003E7FAF">
      <w:pPr>
        <w:pStyle w:val="ListParagraph"/>
        <w:tabs>
          <w:tab w:val="left" w:pos="360"/>
          <w:tab w:val="left" w:pos="720"/>
        </w:tabs>
        <w:ind w:left="1080"/>
        <w:rPr>
          <w:bCs/>
          <w:sz w:val="8"/>
          <w:szCs w:val="8"/>
        </w:rPr>
      </w:pPr>
      <w:r w:rsidRPr="00212198">
        <w:rPr>
          <w:bCs/>
          <w:sz w:val="18"/>
          <w:szCs w:val="18"/>
        </w:rPr>
        <w:t>Members:</w:t>
      </w:r>
      <w:r>
        <w:rPr>
          <w:bCs/>
          <w:sz w:val="18"/>
          <w:szCs w:val="18"/>
        </w:rPr>
        <w:t xml:space="preserve"> </w:t>
      </w:r>
      <w:r w:rsidR="00F91BD7">
        <w:rPr>
          <w:bCs/>
          <w:sz w:val="18"/>
          <w:szCs w:val="18"/>
        </w:rPr>
        <w:t>Pam Guschausky</w:t>
      </w:r>
      <w:r>
        <w:rPr>
          <w:bCs/>
          <w:sz w:val="18"/>
          <w:szCs w:val="18"/>
        </w:rPr>
        <w:t>, Murry Moore</w:t>
      </w:r>
    </w:p>
    <w:p w14:paraId="326CDC7C" w14:textId="77777777" w:rsidR="003E7FAF" w:rsidRPr="002D65FE" w:rsidRDefault="003E7FAF" w:rsidP="003E7FAF">
      <w:pPr>
        <w:tabs>
          <w:tab w:val="left" w:pos="360"/>
          <w:tab w:val="left" w:pos="720"/>
        </w:tabs>
        <w:rPr>
          <w:bCs/>
          <w:sz w:val="18"/>
          <w:szCs w:val="18"/>
        </w:rPr>
      </w:pPr>
    </w:p>
    <w:p w14:paraId="15534AA1" w14:textId="2B4DEA73" w:rsidR="003E7FAF" w:rsidRPr="00DB0487" w:rsidRDefault="003E7FAF" w:rsidP="003E7FAF">
      <w:pPr>
        <w:pStyle w:val="ListParagraph"/>
        <w:numPr>
          <w:ilvl w:val="0"/>
          <w:numId w:val="2"/>
        </w:numPr>
        <w:tabs>
          <w:tab w:val="left" w:pos="360"/>
          <w:tab w:val="left" w:pos="720"/>
        </w:tabs>
        <w:ind w:left="1080"/>
        <w:rPr>
          <w:bCs/>
          <w:sz w:val="24"/>
          <w:szCs w:val="24"/>
        </w:rPr>
      </w:pPr>
      <w:r w:rsidRPr="00DB0487">
        <w:rPr>
          <w:b/>
          <w:bCs/>
          <w:i/>
          <w:sz w:val="24"/>
          <w:szCs w:val="24"/>
        </w:rPr>
        <w:t xml:space="preserve">Heritage Database Committee </w:t>
      </w:r>
      <w:r w:rsidRPr="00DB0487">
        <w:rPr>
          <w:bCs/>
          <w:sz w:val="24"/>
          <w:szCs w:val="24"/>
        </w:rPr>
        <w:tab/>
      </w:r>
      <w:r w:rsidR="004A7EE9" w:rsidRPr="00F91BD7">
        <w:rPr>
          <w:b/>
          <w:bCs/>
          <w:i/>
          <w:color w:val="C00000"/>
          <w:sz w:val="24"/>
          <w:szCs w:val="24"/>
        </w:rPr>
        <w:t>NO REPORT</w:t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F91BD7">
        <w:rPr>
          <w:bCs/>
          <w:sz w:val="24"/>
          <w:szCs w:val="24"/>
        </w:rPr>
        <w:tab/>
      </w:r>
      <w:r w:rsidR="004A7EE9">
        <w:rPr>
          <w:bCs/>
          <w:sz w:val="24"/>
          <w:szCs w:val="24"/>
        </w:rPr>
        <w:tab/>
      </w:r>
      <w:r w:rsidR="004A7EE9">
        <w:rPr>
          <w:bCs/>
          <w:sz w:val="24"/>
          <w:szCs w:val="24"/>
        </w:rPr>
        <w:tab/>
        <w:t xml:space="preserve">   </w:t>
      </w:r>
      <w:r w:rsidR="00EF4E78">
        <w:rPr>
          <w:b/>
          <w:bCs/>
          <w:sz w:val="22"/>
          <w:szCs w:val="22"/>
        </w:rPr>
        <w:t>0</w:t>
      </w:r>
      <w:r w:rsidRPr="00677968">
        <w:rPr>
          <w:b/>
          <w:bCs/>
          <w:sz w:val="22"/>
          <w:szCs w:val="22"/>
        </w:rPr>
        <w:t xml:space="preserve"> minutes</w:t>
      </w:r>
    </w:p>
    <w:p w14:paraId="3762C434" w14:textId="77777777" w:rsidR="003E7FAF" w:rsidRDefault="003E7FAF" w:rsidP="003E7FAF">
      <w:pPr>
        <w:tabs>
          <w:tab w:val="left" w:pos="360"/>
          <w:tab w:val="left" w:pos="720"/>
        </w:tabs>
        <w:ind w:left="720"/>
        <w:rPr>
          <w:bCs/>
          <w:sz w:val="18"/>
          <w:szCs w:val="18"/>
        </w:rPr>
      </w:pPr>
      <w:r w:rsidRPr="00210303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 xml:space="preserve">    </w:t>
      </w:r>
      <w:r w:rsidRPr="00210303">
        <w:rPr>
          <w:bCs/>
          <w:sz w:val="18"/>
          <w:szCs w:val="18"/>
        </w:rPr>
        <w:t xml:space="preserve">Members: K. Robison </w:t>
      </w:r>
      <w:r>
        <w:rPr>
          <w:bCs/>
          <w:sz w:val="18"/>
          <w:szCs w:val="18"/>
        </w:rPr>
        <w:t>and Jane Weber</w:t>
      </w:r>
    </w:p>
    <w:p w14:paraId="440CD748" w14:textId="77777777" w:rsidR="009556C5" w:rsidRPr="009556C5" w:rsidRDefault="009556C5" w:rsidP="009556C5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55D89CF2" w14:textId="67280C26" w:rsidR="006E4843" w:rsidRDefault="003E7FAF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>
        <w:rPr>
          <w:b/>
          <w:bCs/>
          <w:sz w:val="24"/>
          <w:szCs w:val="24"/>
        </w:rPr>
        <w:t>Announcement from Board Members</w:t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6E4843">
        <w:rPr>
          <w:b/>
          <w:bCs/>
          <w:sz w:val="24"/>
          <w:szCs w:val="24"/>
        </w:rPr>
        <w:tab/>
      </w:r>
      <w:r w:rsidR="00F10883">
        <w:rPr>
          <w:b/>
          <w:bCs/>
          <w:sz w:val="24"/>
          <w:szCs w:val="24"/>
        </w:rPr>
        <w:t xml:space="preserve"> </w:t>
      </w:r>
      <w:r w:rsidR="00677968">
        <w:rPr>
          <w:b/>
          <w:bCs/>
          <w:sz w:val="24"/>
          <w:szCs w:val="24"/>
        </w:rPr>
        <w:t xml:space="preserve"> </w:t>
      </w:r>
      <w:r w:rsidR="004A7EE9">
        <w:rPr>
          <w:b/>
          <w:bCs/>
          <w:sz w:val="24"/>
          <w:szCs w:val="24"/>
        </w:rPr>
        <w:t xml:space="preserve"> </w:t>
      </w:r>
      <w:r w:rsidR="006E4843" w:rsidRPr="006E4843">
        <w:rPr>
          <w:b/>
          <w:bCs/>
          <w:sz w:val="22"/>
          <w:szCs w:val="22"/>
        </w:rPr>
        <w:t>5 minutes</w:t>
      </w:r>
    </w:p>
    <w:p w14:paraId="20803AB2" w14:textId="77777777" w:rsidR="0076245D" w:rsidRDefault="0076245D" w:rsidP="0076245D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3A6EF609" w14:textId="272BC95C" w:rsidR="005301B2" w:rsidRPr="00BB7ABD" w:rsidRDefault="005301B2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4"/>
          <w:szCs w:val="24"/>
        </w:rPr>
      </w:pPr>
      <w:r w:rsidRPr="00BB7ABD">
        <w:rPr>
          <w:b/>
          <w:bCs/>
          <w:sz w:val="24"/>
          <w:szCs w:val="24"/>
        </w:rPr>
        <w:t>Motion to Adjourn</w:t>
      </w:r>
    </w:p>
    <w:p w14:paraId="03F37412" w14:textId="6B51BC01" w:rsidR="00021756" w:rsidRPr="00CC7D25" w:rsidRDefault="00021756" w:rsidP="00CC7D25">
      <w:pPr>
        <w:tabs>
          <w:tab w:val="left" w:pos="360"/>
        </w:tabs>
        <w:spacing w:line="262" w:lineRule="auto"/>
        <w:ind w:left="720"/>
        <w:rPr>
          <w:sz w:val="24"/>
          <w:szCs w:val="24"/>
        </w:rPr>
      </w:pPr>
      <w:r w:rsidRPr="00CC7D25">
        <w:rPr>
          <w:sz w:val="24"/>
          <w:szCs w:val="24"/>
        </w:rPr>
        <w:t xml:space="preserve">Next </w:t>
      </w:r>
      <w:r w:rsidR="0082471C">
        <w:rPr>
          <w:sz w:val="24"/>
          <w:szCs w:val="24"/>
        </w:rPr>
        <w:t xml:space="preserve">BSCNHA Board </w:t>
      </w:r>
      <w:r w:rsidRPr="00CC7D25">
        <w:rPr>
          <w:sz w:val="24"/>
          <w:szCs w:val="24"/>
        </w:rPr>
        <w:t xml:space="preserve">meeting is </w:t>
      </w:r>
      <w:r w:rsidR="00655799" w:rsidRPr="00815527">
        <w:rPr>
          <w:b/>
          <w:bCs/>
          <w:color w:val="C00000"/>
          <w:sz w:val="24"/>
          <w:szCs w:val="24"/>
        </w:rPr>
        <w:t xml:space="preserve">Monday, </w:t>
      </w:r>
      <w:r w:rsidR="00EF4E78" w:rsidRPr="00815527">
        <w:rPr>
          <w:b/>
          <w:bCs/>
          <w:color w:val="C00000"/>
          <w:sz w:val="24"/>
          <w:szCs w:val="24"/>
        </w:rPr>
        <w:t>October 24</w:t>
      </w:r>
      <w:r w:rsidR="003E7FAF" w:rsidRPr="00815527">
        <w:rPr>
          <w:b/>
          <w:bCs/>
          <w:color w:val="C00000"/>
          <w:sz w:val="24"/>
          <w:szCs w:val="24"/>
        </w:rPr>
        <w:t>th</w:t>
      </w:r>
      <w:r w:rsidR="0076245D" w:rsidRPr="00815527">
        <w:rPr>
          <w:color w:val="C00000"/>
          <w:sz w:val="24"/>
          <w:szCs w:val="24"/>
        </w:rPr>
        <w:t xml:space="preserve"> </w:t>
      </w:r>
      <w:r w:rsidRPr="00CC7D25">
        <w:rPr>
          <w:sz w:val="24"/>
          <w:szCs w:val="24"/>
        </w:rPr>
        <w:t>at 4:00 p.m.</w:t>
      </w:r>
    </w:p>
    <w:sectPr w:rsidR="00021756" w:rsidRPr="00CC7D25" w:rsidSect="00416F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270" w:right="720" w:bottom="450" w:left="900" w:header="180" w:footer="3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3886D" w14:textId="77777777" w:rsidR="00DF0E4C" w:rsidRDefault="00DF0E4C">
      <w:r>
        <w:separator/>
      </w:r>
    </w:p>
  </w:endnote>
  <w:endnote w:type="continuationSeparator" w:id="0">
    <w:p w14:paraId="3B6027BA" w14:textId="77777777" w:rsidR="00DF0E4C" w:rsidRDefault="00DF0E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Mincho Demibold">
    <w:altName w:val="Yu Mincho Demibold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B28E7" w14:textId="77777777" w:rsidR="006D1B9E" w:rsidRDefault="006D1B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F39A" w14:textId="6C318E52" w:rsidR="00F9564B" w:rsidRPr="00054BD2" w:rsidRDefault="00EF4E78" w:rsidP="00054BD2">
    <w:pPr>
      <w:rPr>
        <w:bCs/>
        <w:sz w:val="16"/>
        <w:szCs w:val="16"/>
      </w:rPr>
    </w:pPr>
    <w:r>
      <w:rPr>
        <w:bCs/>
        <w:sz w:val="13"/>
        <w:szCs w:val="13"/>
      </w:rPr>
      <w:fldChar w:fldCharType="begin"/>
    </w:r>
    <w:r>
      <w:rPr>
        <w:bCs/>
        <w:sz w:val="13"/>
        <w:szCs w:val="13"/>
      </w:rPr>
      <w:instrText xml:space="preserve"> FILENAME  \p  \* MERGEFORMAT </w:instrText>
    </w:r>
    <w:r>
      <w:rPr>
        <w:bCs/>
        <w:sz w:val="13"/>
        <w:szCs w:val="13"/>
      </w:rPr>
      <w:fldChar w:fldCharType="separate"/>
    </w:r>
    <w:r>
      <w:rPr>
        <w:bCs/>
        <w:noProof/>
        <w:sz w:val="13"/>
        <w:szCs w:val="13"/>
      </w:rPr>
      <w:t>C:\JaneWeberDocs\National_Heritage_Area\Agendas_2022\Agenda_Package_NHA_2022_0926\Agenda_NHA_BOARD_MEETING_2022_0926.docx</w:t>
    </w:r>
    <w:r>
      <w:rPr>
        <w:bCs/>
        <w:sz w:val="13"/>
        <w:szCs w:val="13"/>
      </w:rPr>
      <w:fldChar w:fldCharType="end"/>
    </w:r>
    <w:r w:rsidR="00CC7D25">
      <w:rPr>
        <w:bCs/>
        <w:sz w:val="13"/>
        <w:szCs w:val="13"/>
      </w:rPr>
      <w:tab/>
    </w:r>
    <w:r w:rsidR="00CC7D25">
      <w:rPr>
        <w:bCs/>
        <w:sz w:val="13"/>
        <w:szCs w:val="13"/>
      </w:rPr>
      <w:tab/>
    </w:r>
    <w:r w:rsidR="00054BD2" w:rsidRPr="00054BD2">
      <w:rPr>
        <w:bCs/>
        <w:sz w:val="16"/>
        <w:szCs w:val="16"/>
      </w:rPr>
      <w:t xml:space="preserve">Page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PAGE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1</w:t>
    </w:r>
    <w:r w:rsidR="00054BD2" w:rsidRPr="00054BD2">
      <w:rPr>
        <w:bCs/>
        <w:sz w:val="16"/>
        <w:szCs w:val="16"/>
      </w:rPr>
      <w:fldChar w:fldCharType="end"/>
    </w:r>
    <w:r w:rsidR="00054BD2" w:rsidRPr="00054BD2">
      <w:rPr>
        <w:bCs/>
        <w:sz w:val="16"/>
        <w:szCs w:val="16"/>
      </w:rPr>
      <w:t xml:space="preserve"> of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NUMPAGES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2</w:t>
    </w:r>
    <w:r w:rsidR="00054BD2" w:rsidRPr="00054BD2">
      <w:rPr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895E0" w14:textId="77777777" w:rsidR="006D1B9E" w:rsidRDefault="006D1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F493F" w14:textId="77777777" w:rsidR="00DF0E4C" w:rsidRDefault="00DF0E4C">
      <w:r>
        <w:separator/>
      </w:r>
    </w:p>
  </w:footnote>
  <w:footnote w:type="continuationSeparator" w:id="0">
    <w:p w14:paraId="5E3C1B30" w14:textId="77777777" w:rsidR="00DF0E4C" w:rsidRDefault="00DF0E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23C3" w14:textId="00D3C89A" w:rsidR="006D1B9E" w:rsidRDefault="006D1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73356" w14:textId="57C36096" w:rsidR="006D1B9E" w:rsidRDefault="006D1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A6A1F" w14:textId="286D3695" w:rsidR="006D1B9E" w:rsidRDefault="006D1B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038"/>
    <w:multiLevelType w:val="hybridMultilevel"/>
    <w:tmpl w:val="272646E4"/>
    <w:lvl w:ilvl="0" w:tplc="04090017">
      <w:start w:val="1"/>
      <w:numFmt w:val="lowerLetter"/>
      <w:lvlText w:val="%1)"/>
      <w:lvlJc w:val="left"/>
      <w:pPr>
        <w:ind w:left="81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90" w:hanging="360"/>
      </w:pPr>
    </w:lvl>
    <w:lvl w:ilvl="2" w:tplc="FFFFFFFF" w:tentative="1">
      <w:start w:val="1"/>
      <w:numFmt w:val="lowerRoman"/>
      <w:lvlText w:val="%3."/>
      <w:lvlJc w:val="right"/>
      <w:pPr>
        <w:ind w:left="1710" w:hanging="180"/>
      </w:pPr>
    </w:lvl>
    <w:lvl w:ilvl="3" w:tplc="FFFFFFFF" w:tentative="1">
      <w:start w:val="1"/>
      <w:numFmt w:val="decimal"/>
      <w:lvlText w:val="%4."/>
      <w:lvlJc w:val="left"/>
      <w:pPr>
        <w:ind w:left="2430" w:hanging="360"/>
      </w:pPr>
    </w:lvl>
    <w:lvl w:ilvl="4" w:tplc="FFFFFFFF" w:tentative="1">
      <w:start w:val="1"/>
      <w:numFmt w:val="lowerLetter"/>
      <w:lvlText w:val="%5."/>
      <w:lvlJc w:val="left"/>
      <w:pPr>
        <w:ind w:left="3150" w:hanging="360"/>
      </w:pPr>
    </w:lvl>
    <w:lvl w:ilvl="5" w:tplc="FFFFFFFF" w:tentative="1">
      <w:start w:val="1"/>
      <w:numFmt w:val="lowerRoman"/>
      <w:lvlText w:val="%6."/>
      <w:lvlJc w:val="right"/>
      <w:pPr>
        <w:ind w:left="3870" w:hanging="180"/>
      </w:pPr>
    </w:lvl>
    <w:lvl w:ilvl="6" w:tplc="FFFFFFFF" w:tentative="1">
      <w:start w:val="1"/>
      <w:numFmt w:val="decimal"/>
      <w:lvlText w:val="%7."/>
      <w:lvlJc w:val="left"/>
      <w:pPr>
        <w:ind w:left="4590" w:hanging="360"/>
      </w:pPr>
    </w:lvl>
    <w:lvl w:ilvl="7" w:tplc="FFFFFFFF" w:tentative="1">
      <w:start w:val="1"/>
      <w:numFmt w:val="lowerLetter"/>
      <w:lvlText w:val="%8."/>
      <w:lvlJc w:val="left"/>
      <w:pPr>
        <w:ind w:left="5310" w:hanging="360"/>
      </w:pPr>
    </w:lvl>
    <w:lvl w:ilvl="8" w:tplc="FFFFFFFF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" w15:restartNumberingAfterBreak="0">
    <w:nsid w:val="15AA553D"/>
    <w:multiLevelType w:val="hybridMultilevel"/>
    <w:tmpl w:val="DF36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632A3"/>
    <w:multiLevelType w:val="hybridMultilevel"/>
    <w:tmpl w:val="C2E20420"/>
    <w:lvl w:ilvl="0" w:tplc="04090017">
      <w:start w:val="1"/>
      <w:numFmt w:val="lowerLetter"/>
      <w:lvlText w:val="%1)"/>
      <w:lvlJc w:val="left"/>
      <w:pPr>
        <w:ind w:left="1104" w:hanging="360"/>
      </w:p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3" w15:restartNumberingAfterBreak="0">
    <w:nsid w:val="2AD27833"/>
    <w:multiLevelType w:val="hybridMultilevel"/>
    <w:tmpl w:val="0C94DB0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FF169382">
      <w:start w:val="1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E630D49"/>
    <w:multiLevelType w:val="hybridMultilevel"/>
    <w:tmpl w:val="C2665354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E33E4E"/>
    <w:multiLevelType w:val="hybridMultilevel"/>
    <w:tmpl w:val="BA920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C497B"/>
    <w:multiLevelType w:val="hybridMultilevel"/>
    <w:tmpl w:val="FC68CF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0513D6"/>
    <w:multiLevelType w:val="hybridMultilevel"/>
    <w:tmpl w:val="5E147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791878"/>
    <w:multiLevelType w:val="hybridMultilevel"/>
    <w:tmpl w:val="6EA2B3D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81C6720"/>
    <w:multiLevelType w:val="hybridMultilevel"/>
    <w:tmpl w:val="F7726E5E"/>
    <w:lvl w:ilvl="0" w:tplc="845E8E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D7D2D25"/>
    <w:multiLevelType w:val="hybridMultilevel"/>
    <w:tmpl w:val="A79800F2"/>
    <w:lvl w:ilvl="0" w:tplc="B8DAFA5E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4B629B"/>
    <w:multiLevelType w:val="hybridMultilevel"/>
    <w:tmpl w:val="CD12C936"/>
    <w:lvl w:ilvl="0" w:tplc="FF16938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63347A7"/>
    <w:multiLevelType w:val="hybridMultilevel"/>
    <w:tmpl w:val="C1185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373054">
    <w:abstractNumId w:val="10"/>
  </w:num>
  <w:num w:numId="2" w16cid:durableId="293104289">
    <w:abstractNumId w:val="6"/>
  </w:num>
  <w:num w:numId="3" w16cid:durableId="1558053727">
    <w:abstractNumId w:val="11"/>
  </w:num>
  <w:num w:numId="4" w16cid:durableId="181556959">
    <w:abstractNumId w:val="8"/>
  </w:num>
  <w:num w:numId="5" w16cid:durableId="1889880335">
    <w:abstractNumId w:val="1"/>
  </w:num>
  <w:num w:numId="6" w16cid:durableId="2101221262">
    <w:abstractNumId w:val="3"/>
  </w:num>
  <w:num w:numId="7" w16cid:durableId="937829416">
    <w:abstractNumId w:val="2"/>
  </w:num>
  <w:num w:numId="8" w16cid:durableId="36131082">
    <w:abstractNumId w:val="4"/>
  </w:num>
  <w:num w:numId="9" w16cid:durableId="1563760504">
    <w:abstractNumId w:val="0"/>
  </w:num>
  <w:num w:numId="10" w16cid:durableId="372731558">
    <w:abstractNumId w:val="9"/>
  </w:num>
  <w:num w:numId="11" w16cid:durableId="812647027">
    <w:abstractNumId w:val="7"/>
  </w:num>
  <w:num w:numId="12" w16cid:durableId="1723364438">
    <w:abstractNumId w:val="5"/>
  </w:num>
  <w:num w:numId="13" w16cid:durableId="145822786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GzsDQ1MDcwMzNT0lEKTi0uzszPAykwqgUAzEnI8CwAAAA="/>
  </w:docVars>
  <w:rsids>
    <w:rsidRoot w:val="00C54D3F"/>
    <w:rsid w:val="000023F7"/>
    <w:rsid w:val="00002543"/>
    <w:rsid w:val="000037BD"/>
    <w:rsid w:val="00004F67"/>
    <w:rsid w:val="00005A0C"/>
    <w:rsid w:val="0000696F"/>
    <w:rsid w:val="00007BBD"/>
    <w:rsid w:val="000111FB"/>
    <w:rsid w:val="000112E3"/>
    <w:rsid w:val="000120CD"/>
    <w:rsid w:val="00014323"/>
    <w:rsid w:val="00014C27"/>
    <w:rsid w:val="000151AA"/>
    <w:rsid w:val="00016CA6"/>
    <w:rsid w:val="00017CF6"/>
    <w:rsid w:val="00020684"/>
    <w:rsid w:val="00021756"/>
    <w:rsid w:val="0002178D"/>
    <w:rsid w:val="00041880"/>
    <w:rsid w:val="0004628F"/>
    <w:rsid w:val="0004702E"/>
    <w:rsid w:val="00047F2E"/>
    <w:rsid w:val="00050286"/>
    <w:rsid w:val="00051179"/>
    <w:rsid w:val="0005305A"/>
    <w:rsid w:val="00054BD2"/>
    <w:rsid w:val="000636F8"/>
    <w:rsid w:val="0006410D"/>
    <w:rsid w:val="000648C8"/>
    <w:rsid w:val="000665F5"/>
    <w:rsid w:val="00070CF7"/>
    <w:rsid w:val="00075369"/>
    <w:rsid w:val="00077694"/>
    <w:rsid w:val="00080832"/>
    <w:rsid w:val="0008204F"/>
    <w:rsid w:val="00085153"/>
    <w:rsid w:val="0008686F"/>
    <w:rsid w:val="0009032C"/>
    <w:rsid w:val="0009120D"/>
    <w:rsid w:val="00095DEF"/>
    <w:rsid w:val="000A4170"/>
    <w:rsid w:val="000A5237"/>
    <w:rsid w:val="000A7345"/>
    <w:rsid w:val="000B0D63"/>
    <w:rsid w:val="000B419F"/>
    <w:rsid w:val="000B7589"/>
    <w:rsid w:val="000C1367"/>
    <w:rsid w:val="000C4721"/>
    <w:rsid w:val="000D379C"/>
    <w:rsid w:val="000D7058"/>
    <w:rsid w:val="000E20D6"/>
    <w:rsid w:val="000F0A76"/>
    <w:rsid w:val="000F422D"/>
    <w:rsid w:val="000F4524"/>
    <w:rsid w:val="000F473D"/>
    <w:rsid w:val="000F5CDE"/>
    <w:rsid w:val="000F6287"/>
    <w:rsid w:val="000F7459"/>
    <w:rsid w:val="000F7529"/>
    <w:rsid w:val="000F796A"/>
    <w:rsid w:val="000F7CB1"/>
    <w:rsid w:val="00100BEC"/>
    <w:rsid w:val="00101140"/>
    <w:rsid w:val="00101B29"/>
    <w:rsid w:val="0010515D"/>
    <w:rsid w:val="0011002D"/>
    <w:rsid w:val="0011331D"/>
    <w:rsid w:val="001133D5"/>
    <w:rsid w:val="0011692A"/>
    <w:rsid w:val="00120271"/>
    <w:rsid w:val="0012093D"/>
    <w:rsid w:val="00126865"/>
    <w:rsid w:val="00126E7D"/>
    <w:rsid w:val="00131191"/>
    <w:rsid w:val="0013185D"/>
    <w:rsid w:val="00133264"/>
    <w:rsid w:val="00134778"/>
    <w:rsid w:val="00134CFA"/>
    <w:rsid w:val="00134D9E"/>
    <w:rsid w:val="00141137"/>
    <w:rsid w:val="00141C97"/>
    <w:rsid w:val="00145902"/>
    <w:rsid w:val="00146CC4"/>
    <w:rsid w:val="00150D81"/>
    <w:rsid w:val="00152663"/>
    <w:rsid w:val="00153D8D"/>
    <w:rsid w:val="00154B01"/>
    <w:rsid w:val="00157F83"/>
    <w:rsid w:val="00161418"/>
    <w:rsid w:val="001626A5"/>
    <w:rsid w:val="00162904"/>
    <w:rsid w:val="00167966"/>
    <w:rsid w:val="00176626"/>
    <w:rsid w:val="001769D7"/>
    <w:rsid w:val="001775DE"/>
    <w:rsid w:val="0018071D"/>
    <w:rsid w:val="00183D84"/>
    <w:rsid w:val="001840F2"/>
    <w:rsid w:val="00185729"/>
    <w:rsid w:val="00185A87"/>
    <w:rsid w:val="00192842"/>
    <w:rsid w:val="00195B37"/>
    <w:rsid w:val="001972EE"/>
    <w:rsid w:val="0019749D"/>
    <w:rsid w:val="001A5349"/>
    <w:rsid w:val="001B0515"/>
    <w:rsid w:val="001B0BFC"/>
    <w:rsid w:val="001B1373"/>
    <w:rsid w:val="001B2B52"/>
    <w:rsid w:val="001B2E79"/>
    <w:rsid w:val="001B3991"/>
    <w:rsid w:val="001B61F7"/>
    <w:rsid w:val="001B7B1B"/>
    <w:rsid w:val="001D0072"/>
    <w:rsid w:val="001D1DE5"/>
    <w:rsid w:val="001D45FD"/>
    <w:rsid w:val="001D52E8"/>
    <w:rsid w:val="001D7216"/>
    <w:rsid w:val="001E1F4E"/>
    <w:rsid w:val="001E2F75"/>
    <w:rsid w:val="001E3C60"/>
    <w:rsid w:val="001E7348"/>
    <w:rsid w:val="001F480E"/>
    <w:rsid w:val="001F5AEE"/>
    <w:rsid w:val="001F5F5D"/>
    <w:rsid w:val="001F795A"/>
    <w:rsid w:val="001F7FEF"/>
    <w:rsid w:val="00201399"/>
    <w:rsid w:val="002023F0"/>
    <w:rsid w:val="00204D77"/>
    <w:rsid w:val="00204E25"/>
    <w:rsid w:val="00210303"/>
    <w:rsid w:val="0021186A"/>
    <w:rsid w:val="00211EF2"/>
    <w:rsid w:val="00212198"/>
    <w:rsid w:val="00215736"/>
    <w:rsid w:val="002163F9"/>
    <w:rsid w:val="002203F5"/>
    <w:rsid w:val="00223104"/>
    <w:rsid w:val="002251BB"/>
    <w:rsid w:val="00227007"/>
    <w:rsid w:val="002275D1"/>
    <w:rsid w:val="00231735"/>
    <w:rsid w:val="002325E0"/>
    <w:rsid w:val="00233640"/>
    <w:rsid w:val="00236ED9"/>
    <w:rsid w:val="002376B8"/>
    <w:rsid w:val="00241A46"/>
    <w:rsid w:val="00242E96"/>
    <w:rsid w:val="00247C71"/>
    <w:rsid w:val="00251345"/>
    <w:rsid w:val="00255B03"/>
    <w:rsid w:val="002611CF"/>
    <w:rsid w:val="00263E06"/>
    <w:rsid w:val="00264FD2"/>
    <w:rsid w:val="002659F3"/>
    <w:rsid w:val="0027155D"/>
    <w:rsid w:val="00273781"/>
    <w:rsid w:val="002741DA"/>
    <w:rsid w:val="0027646C"/>
    <w:rsid w:val="00281B4B"/>
    <w:rsid w:val="00283106"/>
    <w:rsid w:val="0028468F"/>
    <w:rsid w:val="00286F0F"/>
    <w:rsid w:val="002874C5"/>
    <w:rsid w:val="0029340B"/>
    <w:rsid w:val="00293997"/>
    <w:rsid w:val="002969A8"/>
    <w:rsid w:val="00297691"/>
    <w:rsid w:val="002A045D"/>
    <w:rsid w:val="002A3E5C"/>
    <w:rsid w:val="002A47DC"/>
    <w:rsid w:val="002A61FC"/>
    <w:rsid w:val="002B2394"/>
    <w:rsid w:val="002B4FD3"/>
    <w:rsid w:val="002B6BA8"/>
    <w:rsid w:val="002C00CF"/>
    <w:rsid w:val="002C115C"/>
    <w:rsid w:val="002C1672"/>
    <w:rsid w:val="002C2EA0"/>
    <w:rsid w:val="002C2F6E"/>
    <w:rsid w:val="002C4ADB"/>
    <w:rsid w:val="002C77F8"/>
    <w:rsid w:val="002C7C0F"/>
    <w:rsid w:val="002D1CF5"/>
    <w:rsid w:val="002D2F43"/>
    <w:rsid w:val="002D32A4"/>
    <w:rsid w:val="002D4592"/>
    <w:rsid w:val="002D65FE"/>
    <w:rsid w:val="002D7091"/>
    <w:rsid w:val="002E0902"/>
    <w:rsid w:val="002E455B"/>
    <w:rsid w:val="002E5002"/>
    <w:rsid w:val="002E5B8E"/>
    <w:rsid w:val="002E7337"/>
    <w:rsid w:val="002F0EDB"/>
    <w:rsid w:val="002F11BE"/>
    <w:rsid w:val="002F235F"/>
    <w:rsid w:val="002F5389"/>
    <w:rsid w:val="002F5A23"/>
    <w:rsid w:val="002F6AC5"/>
    <w:rsid w:val="002F7448"/>
    <w:rsid w:val="00302EF4"/>
    <w:rsid w:val="00303C10"/>
    <w:rsid w:val="003056D9"/>
    <w:rsid w:val="00305CA6"/>
    <w:rsid w:val="0031019C"/>
    <w:rsid w:val="00311FE5"/>
    <w:rsid w:val="00312088"/>
    <w:rsid w:val="00314979"/>
    <w:rsid w:val="00316206"/>
    <w:rsid w:val="00322E30"/>
    <w:rsid w:val="003235BD"/>
    <w:rsid w:val="00324B8A"/>
    <w:rsid w:val="0032721F"/>
    <w:rsid w:val="003314B6"/>
    <w:rsid w:val="0033192F"/>
    <w:rsid w:val="00333EF6"/>
    <w:rsid w:val="00344F48"/>
    <w:rsid w:val="003462D6"/>
    <w:rsid w:val="003535D3"/>
    <w:rsid w:val="00353AB2"/>
    <w:rsid w:val="0035401F"/>
    <w:rsid w:val="00354495"/>
    <w:rsid w:val="003557F0"/>
    <w:rsid w:val="00356301"/>
    <w:rsid w:val="003607A5"/>
    <w:rsid w:val="003728A9"/>
    <w:rsid w:val="00377943"/>
    <w:rsid w:val="003803EC"/>
    <w:rsid w:val="00383BEA"/>
    <w:rsid w:val="00387D95"/>
    <w:rsid w:val="00387E49"/>
    <w:rsid w:val="00392CF8"/>
    <w:rsid w:val="00394569"/>
    <w:rsid w:val="00395429"/>
    <w:rsid w:val="0039572C"/>
    <w:rsid w:val="00395E0A"/>
    <w:rsid w:val="003A0082"/>
    <w:rsid w:val="003A0819"/>
    <w:rsid w:val="003A189E"/>
    <w:rsid w:val="003A5147"/>
    <w:rsid w:val="003B00B2"/>
    <w:rsid w:val="003B037B"/>
    <w:rsid w:val="003B5D58"/>
    <w:rsid w:val="003B6664"/>
    <w:rsid w:val="003B7C08"/>
    <w:rsid w:val="003C53FA"/>
    <w:rsid w:val="003C73D9"/>
    <w:rsid w:val="003D1D1E"/>
    <w:rsid w:val="003D1F40"/>
    <w:rsid w:val="003D253B"/>
    <w:rsid w:val="003D3C7C"/>
    <w:rsid w:val="003D48D7"/>
    <w:rsid w:val="003E2A5C"/>
    <w:rsid w:val="003E40AE"/>
    <w:rsid w:val="003E7FAF"/>
    <w:rsid w:val="003F0BB4"/>
    <w:rsid w:val="003F30FD"/>
    <w:rsid w:val="003F3BF2"/>
    <w:rsid w:val="003F6217"/>
    <w:rsid w:val="00405A19"/>
    <w:rsid w:val="0041349E"/>
    <w:rsid w:val="004153B1"/>
    <w:rsid w:val="00415998"/>
    <w:rsid w:val="00416F5E"/>
    <w:rsid w:val="00420370"/>
    <w:rsid w:val="00423035"/>
    <w:rsid w:val="00426990"/>
    <w:rsid w:val="00426A77"/>
    <w:rsid w:val="004310AA"/>
    <w:rsid w:val="0043183D"/>
    <w:rsid w:val="00431D38"/>
    <w:rsid w:val="00432416"/>
    <w:rsid w:val="0043468A"/>
    <w:rsid w:val="0043563C"/>
    <w:rsid w:val="004363AC"/>
    <w:rsid w:val="0043744F"/>
    <w:rsid w:val="0044000E"/>
    <w:rsid w:val="0044064A"/>
    <w:rsid w:val="004427D4"/>
    <w:rsid w:val="00443A04"/>
    <w:rsid w:val="00446BAC"/>
    <w:rsid w:val="0045278D"/>
    <w:rsid w:val="00466B40"/>
    <w:rsid w:val="00467819"/>
    <w:rsid w:val="004710A5"/>
    <w:rsid w:val="00471BAA"/>
    <w:rsid w:val="00472A49"/>
    <w:rsid w:val="004777A5"/>
    <w:rsid w:val="00483212"/>
    <w:rsid w:val="00486CB3"/>
    <w:rsid w:val="004921A6"/>
    <w:rsid w:val="00492F91"/>
    <w:rsid w:val="0049445C"/>
    <w:rsid w:val="004A379B"/>
    <w:rsid w:val="004A7EE9"/>
    <w:rsid w:val="004A7F0B"/>
    <w:rsid w:val="004B58B5"/>
    <w:rsid w:val="004B703F"/>
    <w:rsid w:val="004B7719"/>
    <w:rsid w:val="004C21E6"/>
    <w:rsid w:val="004C3465"/>
    <w:rsid w:val="004C4590"/>
    <w:rsid w:val="004C468B"/>
    <w:rsid w:val="004C6874"/>
    <w:rsid w:val="004D17B1"/>
    <w:rsid w:val="004D2763"/>
    <w:rsid w:val="004D2E12"/>
    <w:rsid w:val="004D3709"/>
    <w:rsid w:val="004D3EF4"/>
    <w:rsid w:val="004D4489"/>
    <w:rsid w:val="004D4FC2"/>
    <w:rsid w:val="004D7689"/>
    <w:rsid w:val="004E31CB"/>
    <w:rsid w:val="004E3D6A"/>
    <w:rsid w:val="004E562B"/>
    <w:rsid w:val="004F19B2"/>
    <w:rsid w:val="004F2E13"/>
    <w:rsid w:val="004F6D59"/>
    <w:rsid w:val="004F7004"/>
    <w:rsid w:val="005022F3"/>
    <w:rsid w:val="005025D2"/>
    <w:rsid w:val="005055D1"/>
    <w:rsid w:val="005102EF"/>
    <w:rsid w:val="00512732"/>
    <w:rsid w:val="005138E7"/>
    <w:rsid w:val="0051476D"/>
    <w:rsid w:val="00515505"/>
    <w:rsid w:val="00515743"/>
    <w:rsid w:val="00517E3F"/>
    <w:rsid w:val="005204EC"/>
    <w:rsid w:val="0052214F"/>
    <w:rsid w:val="005248AD"/>
    <w:rsid w:val="00526EB8"/>
    <w:rsid w:val="00526FA5"/>
    <w:rsid w:val="005274A9"/>
    <w:rsid w:val="00527791"/>
    <w:rsid w:val="005301B2"/>
    <w:rsid w:val="005309AB"/>
    <w:rsid w:val="00532148"/>
    <w:rsid w:val="005328E6"/>
    <w:rsid w:val="005370E0"/>
    <w:rsid w:val="005465F4"/>
    <w:rsid w:val="00547C75"/>
    <w:rsid w:val="00550BCD"/>
    <w:rsid w:val="00551103"/>
    <w:rsid w:val="005527F1"/>
    <w:rsid w:val="005547F0"/>
    <w:rsid w:val="005564E6"/>
    <w:rsid w:val="00557196"/>
    <w:rsid w:val="005604C8"/>
    <w:rsid w:val="0056467E"/>
    <w:rsid w:val="005700C5"/>
    <w:rsid w:val="00570B79"/>
    <w:rsid w:val="00571EF4"/>
    <w:rsid w:val="00573B88"/>
    <w:rsid w:val="00574911"/>
    <w:rsid w:val="00575D28"/>
    <w:rsid w:val="00576B9E"/>
    <w:rsid w:val="00577B14"/>
    <w:rsid w:val="00581043"/>
    <w:rsid w:val="00582138"/>
    <w:rsid w:val="00582B2B"/>
    <w:rsid w:val="005852C5"/>
    <w:rsid w:val="00590E05"/>
    <w:rsid w:val="00595C44"/>
    <w:rsid w:val="005969F0"/>
    <w:rsid w:val="005A2927"/>
    <w:rsid w:val="005A5D56"/>
    <w:rsid w:val="005A7E9A"/>
    <w:rsid w:val="005B08D0"/>
    <w:rsid w:val="005B0A8B"/>
    <w:rsid w:val="005B23FB"/>
    <w:rsid w:val="005B746A"/>
    <w:rsid w:val="005C1696"/>
    <w:rsid w:val="005C24BE"/>
    <w:rsid w:val="005C4807"/>
    <w:rsid w:val="005C4E33"/>
    <w:rsid w:val="005D23B0"/>
    <w:rsid w:val="005D264B"/>
    <w:rsid w:val="005D4515"/>
    <w:rsid w:val="005D56FE"/>
    <w:rsid w:val="005E2B11"/>
    <w:rsid w:val="005E3832"/>
    <w:rsid w:val="005E4F4F"/>
    <w:rsid w:val="005F08E0"/>
    <w:rsid w:val="005F309F"/>
    <w:rsid w:val="005F668C"/>
    <w:rsid w:val="005F6F35"/>
    <w:rsid w:val="0060264E"/>
    <w:rsid w:val="00603B41"/>
    <w:rsid w:val="0060464A"/>
    <w:rsid w:val="00612E8F"/>
    <w:rsid w:val="006134CA"/>
    <w:rsid w:val="00613E34"/>
    <w:rsid w:val="006153B8"/>
    <w:rsid w:val="006171D4"/>
    <w:rsid w:val="00617E4A"/>
    <w:rsid w:val="006224B2"/>
    <w:rsid w:val="00623E47"/>
    <w:rsid w:val="00626010"/>
    <w:rsid w:val="00630223"/>
    <w:rsid w:val="00630417"/>
    <w:rsid w:val="00637A5E"/>
    <w:rsid w:val="00640E7F"/>
    <w:rsid w:val="006415AC"/>
    <w:rsid w:val="0064180B"/>
    <w:rsid w:val="00642BCC"/>
    <w:rsid w:val="006468FD"/>
    <w:rsid w:val="00652B56"/>
    <w:rsid w:val="00652E92"/>
    <w:rsid w:val="006536AB"/>
    <w:rsid w:val="00655799"/>
    <w:rsid w:val="00656BC0"/>
    <w:rsid w:val="00660580"/>
    <w:rsid w:val="00660AEC"/>
    <w:rsid w:val="00661434"/>
    <w:rsid w:val="00666C09"/>
    <w:rsid w:val="00666F40"/>
    <w:rsid w:val="00670371"/>
    <w:rsid w:val="00671C45"/>
    <w:rsid w:val="006730DE"/>
    <w:rsid w:val="006738F7"/>
    <w:rsid w:val="00674092"/>
    <w:rsid w:val="00677968"/>
    <w:rsid w:val="006834E3"/>
    <w:rsid w:val="00683677"/>
    <w:rsid w:val="0068401B"/>
    <w:rsid w:val="00684F21"/>
    <w:rsid w:val="0068594A"/>
    <w:rsid w:val="00687358"/>
    <w:rsid w:val="006874AB"/>
    <w:rsid w:val="00687E19"/>
    <w:rsid w:val="006927DC"/>
    <w:rsid w:val="00693C28"/>
    <w:rsid w:val="006944B2"/>
    <w:rsid w:val="00697237"/>
    <w:rsid w:val="006A4059"/>
    <w:rsid w:val="006A554D"/>
    <w:rsid w:val="006A71C4"/>
    <w:rsid w:val="006A7F66"/>
    <w:rsid w:val="006B2357"/>
    <w:rsid w:val="006B3D5B"/>
    <w:rsid w:val="006B474C"/>
    <w:rsid w:val="006C053E"/>
    <w:rsid w:val="006C306A"/>
    <w:rsid w:val="006C4ADD"/>
    <w:rsid w:val="006C6979"/>
    <w:rsid w:val="006D1138"/>
    <w:rsid w:val="006D1B15"/>
    <w:rsid w:val="006D1B9E"/>
    <w:rsid w:val="006D3D07"/>
    <w:rsid w:val="006D6007"/>
    <w:rsid w:val="006D63FD"/>
    <w:rsid w:val="006E4843"/>
    <w:rsid w:val="006E56A7"/>
    <w:rsid w:val="006E5C4C"/>
    <w:rsid w:val="006E7AC7"/>
    <w:rsid w:val="006E7F9C"/>
    <w:rsid w:val="006F3895"/>
    <w:rsid w:val="006F5922"/>
    <w:rsid w:val="00700619"/>
    <w:rsid w:val="00702389"/>
    <w:rsid w:val="007033CD"/>
    <w:rsid w:val="00704CB3"/>
    <w:rsid w:val="00705447"/>
    <w:rsid w:val="00707B44"/>
    <w:rsid w:val="00712478"/>
    <w:rsid w:val="00714360"/>
    <w:rsid w:val="007144EE"/>
    <w:rsid w:val="00721F62"/>
    <w:rsid w:val="00722D20"/>
    <w:rsid w:val="00725C09"/>
    <w:rsid w:val="00727835"/>
    <w:rsid w:val="00730363"/>
    <w:rsid w:val="00733B87"/>
    <w:rsid w:val="0073509F"/>
    <w:rsid w:val="00735893"/>
    <w:rsid w:val="00740860"/>
    <w:rsid w:val="00740B83"/>
    <w:rsid w:val="00740D3A"/>
    <w:rsid w:val="00741688"/>
    <w:rsid w:val="00741A03"/>
    <w:rsid w:val="007426E6"/>
    <w:rsid w:val="00742D55"/>
    <w:rsid w:val="00746D6F"/>
    <w:rsid w:val="00750480"/>
    <w:rsid w:val="00750E71"/>
    <w:rsid w:val="00754F7C"/>
    <w:rsid w:val="00755CD6"/>
    <w:rsid w:val="00756D65"/>
    <w:rsid w:val="00760C9F"/>
    <w:rsid w:val="00760DCA"/>
    <w:rsid w:val="00761320"/>
    <w:rsid w:val="0076245D"/>
    <w:rsid w:val="00763B1A"/>
    <w:rsid w:val="0076460F"/>
    <w:rsid w:val="00765AD0"/>
    <w:rsid w:val="00767287"/>
    <w:rsid w:val="00776428"/>
    <w:rsid w:val="00784F49"/>
    <w:rsid w:val="00786B68"/>
    <w:rsid w:val="007906D3"/>
    <w:rsid w:val="00793159"/>
    <w:rsid w:val="00795451"/>
    <w:rsid w:val="00796F5C"/>
    <w:rsid w:val="007A0C3B"/>
    <w:rsid w:val="007A2ED2"/>
    <w:rsid w:val="007A4058"/>
    <w:rsid w:val="007A480E"/>
    <w:rsid w:val="007A733C"/>
    <w:rsid w:val="007B0AE9"/>
    <w:rsid w:val="007B2868"/>
    <w:rsid w:val="007B2F3D"/>
    <w:rsid w:val="007B49CB"/>
    <w:rsid w:val="007B7EA0"/>
    <w:rsid w:val="007C1FF3"/>
    <w:rsid w:val="007C38A2"/>
    <w:rsid w:val="007C439A"/>
    <w:rsid w:val="007C4BD7"/>
    <w:rsid w:val="007C60EA"/>
    <w:rsid w:val="007D1A8D"/>
    <w:rsid w:val="007D30AB"/>
    <w:rsid w:val="007D38FC"/>
    <w:rsid w:val="007E1ADE"/>
    <w:rsid w:val="007E21C3"/>
    <w:rsid w:val="007F1695"/>
    <w:rsid w:val="007F3030"/>
    <w:rsid w:val="007F4E41"/>
    <w:rsid w:val="007F76CB"/>
    <w:rsid w:val="00801405"/>
    <w:rsid w:val="00803B4C"/>
    <w:rsid w:val="00805590"/>
    <w:rsid w:val="00807851"/>
    <w:rsid w:val="00807922"/>
    <w:rsid w:val="00810A4F"/>
    <w:rsid w:val="008153A5"/>
    <w:rsid w:val="00815527"/>
    <w:rsid w:val="00815613"/>
    <w:rsid w:val="0082036A"/>
    <w:rsid w:val="0082471C"/>
    <w:rsid w:val="008249FA"/>
    <w:rsid w:val="008277C5"/>
    <w:rsid w:val="00827C59"/>
    <w:rsid w:val="008322F2"/>
    <w:rsid w:val="00832DEF"/>
    <w:rsid w:val="0083314A"/>
    <w:rsid w:val="00835484"/>
    <w:rsid w:val="008361D6"/>
    <w:rsid w:val="008375BA"/>
    <w:rsid w:val="00837AA7"/>
    <w:rsid w:val="008409FF"/>
    <w:rsid w:val="00840BB5"/>
    <w:rsid w:val="00840C46"/>
    <w:rsid w:val="008468ED"/>
    <w:rsid w:val="00855EBE"/>
    <w:rsid w:val="00856988"/>
    <w:rsid w:val="0086256A"/>
    <w:rsid w:val="00864484"/>
    <w:rsid w:val="00865058"/>
    <w:rsid w:val="0086618F"/>
    <w:rsid w:val="00873153"/>
    <w:rsid w:val="00882066"/>
    <w:rsid w:val="008827F2"/>
    <w:rsid w:val="00884EF3"/>
    <w:rsid w:val="008867A9"/>
    <w:rsid w:val="008869DF"/>
    <w:rsid w:val="00887860"/>
    <w:rsid w:val="00887CAA"/>
    <w:rsid w:val="00890F0F"/>
    <w:rsid w:val="00892E8B"/>
    <w:rsid w:val="00893B0B"/>
    <w:rsid w:val="008946CD"/>
    <w:rsid w:val="0089472A"/>
    <w:rsid w:val="00895050"/>
    <w:rsid w:val="008971DA"/>
    <w:rsid w:val="008975DF"/>
    <w:rsid w:val="008A0674"/>
    <w:rsid w:val="008A1E50"/>
    <w:rsid w:val="008B028A"/>
    <w:rsid w:val="008B0F8F"/>
    <w:rsid w:val="008C2CB4"/>
    <w:rsid w:val="008D1832"/>
    <w:rsid w:val="008E6C43"/>
    <w:rsid w:val="008E75C0"/>
    <w:rsid w:val="008E7F68"/>
    <w:rsid w:val="008F44B6"/>
    <w:rsid w:val="008F6F41"/>
    <w:rsid w:val="00902D8E"/>
    <w:rsid w:val="00904862"/>
    <w:rsid w:val="0091108A"/>
    <w:rsid w:val="009128E0"/>
    <w:rsid w:val="0091377E"/>
    <w:rsid w:val="00914FA8"/>
    <w:rsid w:val="00915E92"/>
    <w:rsid w:val="009201DD"/>
    <w:rsid w:val="00924606"/>
    <w:rsid w:val="00925AA8"/>
    <w:rsid w:val="0093051C"/>
    <w:rsid w:val="009309AF"/>
    <w:rsid w:val="009329CD"/>
    <w:rsid w:val="00932AA0"/>
    <w:rsid w:val="009334F2"/>
    <w:rsid w:val="009335E1"/>
    <w:rsid w:val="00934DE9"/>
    <w:rsid w:val="00937148"/>
    <w:rsid w:val="00940654"/>
    <w:rsid w:val="00941971"/>
    <w:rsid w:val="00941FAC"/>
    <w:rsid w:val="009437A8"/>
    <w:rsid w:val="00944E58"/>
    <w:rsid w:val="00946580"/>
    <w:rsid w:val="009479C5"/>
    <w:rsid w:val="009511DE"/>
    <w:rsid w:val="0095508E"/>
    <w:rsid w:val="0095514F"/>
    <w:rsid w:val="009556C5"/>
    <w:rsid w:val="00956E3A"/>
    <w:rsid w:val="00966D2E"/>
    <w:rsid w:val="00966F69"/>
    <w:rsid w:val="0097016B"/>
    <w:rsid w:val="0097159E"/>
    <w:rsid w:val="00975149"/>
    <w:rsid w:val="00975E1E"/>
    <w:rsid w:val="009810E9"/>
    <w:rsid w:val="00982565"/>
    <w:rsid w:val="00984401"/>
    <w:rsid w:val="0098445A"/>
    <w:rsid w:val="00985462"/>
    <w:rsid w:val="00985476"/>
    <w:rsid w:val="0098665B"/>
    <w:rsid w:val="0098692B"/>
    <w:rsid w:val="00987D1C"/>
    <w:rsid w:val="00992E93"/>
    <w:rsid w:val="009960EA"/>
    <w:rsid w:val="009962F2"/>
    <w:rsid w:val="00997E03"/>
    <w:rsid w:val="009A0D71"/>
    <w:rsid w:val="009A133E"/>
    <w:rsid w:val="009A14FB"/>
    <w:rsid w:val="009A2970"/>
    <w:rsid w:val="009A76D4"/>
    <w:rsid w:val="009B5822"/>
    <w:rsid w:val="009B7C22"/>
    <w:rsid w:val="009C0EEA"/>
    <w:rsid w:val="009C137C"/>
    <w:rsid w:val="009C3151"/>
    <w:rsid w:val="009C74FF"/>
    <w:rsid w:val="009D1586"/>
    <w:rsid w:val="009D1AF0"/>
    <w:rsid w:val="009D20C8"/>
    <w:rsid w:val="009D7E1D"/>
    <w:rsid w:val="009E207E"/>
    <w:rsid w:val="009E2AA4"/>
    <w:rsid w:val="009E2DE6"/>
    <w:rsid w:val="009E5CD3"/>
    <w:rsid w:val="009E68AF"/>
    <w:rsid w:val="009E76A5"/>
    <w:rsid w:val="009F20C8"/>
    <w:rsid w:val="009F62C0"/>
    <w:rsid w:val="00A048CC"/>
    <w:rsid w:val="00A07F73"/>
    <w:rsid w:val="00A104EE"/>
    <w:rsid w:val="00A12190"/>
    <w:rsid w:val="00A154B0"/>
    <w:rsid w:val="00A169E2"/>
    <w:rsid w:val="00A17569"/>
    <w:rsid w:val="00A20D2F"/>
    <w:rsid w:val="00A22E47"/>
    <w:rsid w:val="00A25EDD"/>
    <w:rsid w:val="00A262C8"/>
    <w:rsid w:val="00A263C8"/>
    <w:rsid w:val="00A275AB"/>
    <w:rsid w:val="00A35606"/>
    <w:rsid w:val="00A35F22"/>
    <w:rsid w:val="00A368E2"/>
    <w:rsid w:val="00A3710B"/>
    <w:rsid w:val="00A376E1"/>
    <w:rsid w:val="00A4047D"/>
    <w:rsid w:val="00A42A60"/>
    <w:rsid w:val="00A442D2"/>
    <w:rsid w:val="00A458CF"/>
    <w:rsid w:val="00A52F11"/>
    <w:rsid w:val="00A54241"/>
    <w:rsid w:val="00A55A80"/>
    <w:rsid w:val="00A56B8E"/>
    <w:rsid w:val="00A60513"/>
    <w:rsid w:val="00A62A85"/>
    <w:rsid w:val="00A67280"/>
    <w:rsid w:val="00A672D2"/>
    <w:rsid w:val="00A6753B"/>
    <w:rsid w:val="00A7575C"/>
    <w:rsid w:val="00A76229"/>
    <w:rsid w:val="00A7660E"/>
    <w:rsid w:val="00A77C5A"/>
    <w:rsid w:val="00A81543"/>
    <w:rsid w:val="00A816AC"/>
    <w:rsid w:val="00A8468C"/>
    <w:rsid w:val="00A86250"/>
    <w:rsid w:val="00A872FA"/>
    <w:rsid w:val="00A8734D"/>
    <w:rsid w:val="00A900BB"/>
    <w:rsid w:val="00A93736"/>
    <w:rsid w:val="00A94F17"/>
    <w:rsid w:val="00AA3C21"/>
    <w:rsid w:val="00AA4D26"/>
    <w:rsid w:val="00AA65C3"/>
    <w:rsid w:val="00AB62D2"/>
    <w:rsid w:val="00AB70A1"/>
    <w:rsid w:val="00AB7A5D"/>
    <w:rsid w:val="00AC0D16"/>
    <w:rsid w:val="00AC7D37"/>
    <w:rsid w:val="00AD3987"/>
    <w:rsid w:val="00AD44A3"/>
    <w:rsid w:val="00AD64E0"/>
    <w:rsid w:val="00AD788A"/>
    <w:rsid w:val="00AE14FE"/>
    <w:rsid w:val="00AE1DCD"/>
    <w:rsid w:val="00AE2617"/>
    <w:rsid w:val="00AF15FB"/>
    <w:rsid w:val="00AF2996"/>
    <w:rsid w:val="00AF47CB"/>
    <w:rsid w:val="00AF6A3F"/>
    <w:rsid w:val="00AF7552"/>
    <w:rsid w:val="00AF7AD0"/>
    <w:rsid w:val="00B02E92"/>
    <w:rsid w:val="00B03FA1"/>
    <w:rsid w:val="00B11043"/>
    <w:rsid w:val="00B12033"/>
    <w:rsid w:val="00B16458"/>
    <w:rsid w:val="00B168BC"/>
    <w:rsid w:val="00B1708A"/>
    <w:rsid w:val="00B20B4F"/>
    <w:rsid w:val="00B27CC2"/>
    <w:rsid w:val="00B30423"/>
    <w:rsid w:val="00B467C6"/>
    <w:rsid w:val="00B47F50"/>
    <w:rsid w:val="00B51DD5"/>
    <w:rsid w:val="00B5323D"/>
    <w:rsid w:val="00B5378F"/>
    <w:rsid w:val="00B53DA9"/>
    <w:rsid w:val="00B6792D"/>
    <w:rsid w:val="00B67A65"/>
    <w:rsid w:val="00B7362E"/>
    <w:rsid w:val="00B76AE8"/>
    <w:rsid w:val="00B82ECF"/>
    <w:rsid w:val="00B83E33"/>
    <w:rsid w:val="00B85BB5"/>
    <w:rsid w:val="00B86A18"/>
    <w:rsid w:val="00B86D84"/>
    <w:rsid w:val="00B873D6"/>
    <w:rsid w:val="00B9321B"/>
    <w:rsid w:val="00B94A25"/>
    <w:rsid w:val="00B9647E"/>
    <w:rsid w:val="00B9660B"/>
    <w:rsid w:val="00BA042C"/>
    <w:rsid w:val="00BA3068"/>
    <w:rsid w:val="00BA308D"/>
    <w:rsid w:val="00BA68C6"/>
    <w:rsid w:val="00BB0426"/>
    <w:rsid w:val="00BB5633"/>
    <w:rsid w:val="00BB77F9"/>
    <w:rsid w:val="00BB7ABD"/>
    <w:rsid w:val="00BB7C00"/>
    <w:rsid w:val="00BB7E0D"/>
    <w:rsid w:val="00BC0B62"/>
    <w:rsid w:val="00BC33FA"/>
    <w:rsid w:val="00BC74A5"/>
    <w:rsid w:val="00BC753F"/>
    <w:rsid w:val="00BD1509"/>
    <w:rsid w:val="00BD4779"/>
    <w:rsid w:val="00BD664E"/>
    <w:rsid w:val="00BD6905"/>
    <w:rsid w:val="00BE1B1F"/>
    <w:rsid w:val="00BE1CA1"/>
    <w:rsid w:val="00BE1E30"/>
    <w:rsid w:val="00BE36BB"/>
    <w:rsid w:val="00BE3CE6"/>
    <w:rsid w:val="00BE7B88"/>
    <w:rsid w:val="00BE7FDE"/>
    <w:rsid w:val="00BF1896"/>
    <w:rsid w:val="00BF1E15"/>
    <w:rsid w:val="00BF1E69"/>
    <w:rsid w:val="00BF3965"/>
    <w:rsid w:val="00BF5135"/>
    <w:rsid w:val="00C0237A"/>
    <w:rsid w:val="00C05605"/>
    <w:rsid w:val="00C06B85"/>
    <w:rsid w:val="00C07E51"/>
    <w:rsid w:val="00C10444"/>
    <w:rsid w:val="00C12A78"/>
    <w:rsid w:val="00C13EB8"/>
    <w:rsid w:val="00C1791F"/>
    <w:rsid w:val="00C17C89"/>
    <w:rsid w:val="00C2008C"/>
    <w:rsid w:val="00C20D9E"/>
    <w:rsid w:val="00C2146E"/>
    <w:rsid w:val="00C21DFB"/>
    <w:rsid w:val="00C2289F"/>
    <w:rsid w:val="00C25863"/>
    <w:rsid w:val="00C278D6"/>
    <w:rsid w:val="00C331C1"/>
    <w:rsid w:val="00C34139"/>
    <w:rsid w:val="00C3559F"/>
    <w:rsid w:val="00C355B3"/>
    <w:rsid w:val="00C360D0"/>
    <w:rsid w:val="00C3676C"/>
    <w:rsid w:val="00C36DB8"/>
    <w:rsid w:val="00C37131"/>
    <w:rsid w:val="00C40E8E"/>
    <w:rsid w:val="00C4155E"/>
    <w:rsid w:val="00C4161D"/>
    <w:rsid w:val="00C434CA"/>
    <w:rsid w:val="00C436AE"/>
    <w:rsid w:val="00C44663"/>
    <w:rsid w:val="00C46FF7"/>
    <w:rsid w:val="00C478ED"/>
    <w:rsid w:val="00C53785"/>
    <w:rsid w:val="00C54D3F"/>
    <w:rsid w:val="00C5573F"/>
    <w:rsid w:val="00C6046E"/>
    <w:rsid w:val="00C6454A"/>
    <w:rsid w:val="00C6707E"/>
    <w:rsid w:val="00C672CB"/>
    <w:rsid w:val="00C706B1"/>
    <w:rsid w:val="00C7075A"/>
    <w:rsid w:val="00C76225"/>
    <w:rsid w:val="00C83440"/>
    <w:rsid w:val="00C8557C"/>
    <w:rsid w:val="00C8703A"/>
    <w:rsid w:val="00C90B7F"/>
    <w:rsid w:val="00C91995"/>
    <w:rsid w:val="00C92686"/>
    <w:rsid w:val="00C92AEE"/>
    <w:rsid w:val="00CA2545"/>
    <w:rsid w:val="00CA34FA"/>
    <w:rsid w:val="00CA53BA"/>
    <w:rsid w:val="00CA6ACB"/>
    <w:rsid w:val="00CB0F0C"/>
    <w:rsid w:val="00CB1788"/>
    <w:rsid w:val="00CB17FB"/>
    <w:rsid w:val="00CB242A"/>
    <w:rsid w:val="00CB4825"/>
    <w:rsid w:val="00CB67DD"/>
    <w:rsid w:val="00CB7932"/>
    <w:rsid w:val="00CC0ABF"/>
    <w:rsid w:val="00CC20F6"/>
    <w:rsid w:val="00CC2A41"/>
    <w:rsid w:val="00CC6499"/>
    <w:rsid w:val="00CC77A4"/>
    <w:rsid w:val="00CC7D25"/>
    <w:rsid w:val="00CD08DC"/>
    <w:rsid w:val="00CE0A84"/>
    <w:rsid w:val="00CE381F"/>
    <w:rsid w:val="00CE48BD"/>
    <w:rsid w:val="00CE4CDA"/>
    <w:rsid w:val="00CE6ADF"/>
    <w:rsid w:val="00CF0EF1"/>
    <w:rsid w:val="00CF37B2"/>
    <w:rsid w:val="00CF57E8"/>
    <w:rsid w:val="00CF59CA"/>
    <w:rsid w:val="00CF6F42"/>
    <w:rsid w:val="00CF76A8"/>
    <w:rsid w:val="00D01751"/>
    <w:rsid w:val="00D02F6D"/>
    <w:rsid w:val="00D14A60"/>
    <w:rsid w:val="00D14F56"/>
    <w:rsid w:val="00D15C34"/>
    <w:rsid w:val="00D2049A"/>
    <w:rsid w:val="00D21739"/>
    <w:rsid w:val="00D23AF0"/>
    <w:rsid w:val="00D26377"/>
    <w:rsid w:val="00D27F85"/>
    <w:rsid w:val="00D30C21"/>
    <w:rsid w:val="00D318F4"/>
    <w:rsid w:val="00D3608C"/>
    <w:rsid w:val="00D37FEA"/>
    <w:rsid w:val="00D40029"/>
    <w:rsid w:val="00D4063A"/>
    <w:rsid w:val="00D41890"/>
    <w:rsid w:val="00D419E6"/>
    <w:rsid w:val="00D47986"/>
    <w:rsid w:val="00D50DDF"/>
    <w:rsid w:val="00D52F0C"/>
    <w:rsid w:val="00D6673C"/>
    <w:rsid w:val="00D71E6A"/>
    <w:rsid w:val="00D73066"/>
    <w:rsid w:val="00D7358F"/>
    <w:rsid w:val="00D74AB8"/>
    <w:rsid w:val="00D759E5"/>
    <w:rsid w:val="00D83D10"/>
    <w:rsid w:val="00D83E06"/>
    <w:rsid w:val="00D8403A"/>
    <w:rsid w:val="00D84F0F"/>
    <w:rsid w:val="00DA09CA"/>
    <w:rsid w:val="00DA22A6"/>
    <w:rsid w:val="00DA2EA9"/>
    <w:rsid w:val="00DA4DC7"/>
    <w:rsid w:val="00DA639C"/>
    <w:rsid w:val="00DA7B10"/>
    <w:rsid w:val="00DB0487"/>
    <w:rsid w:val="00DB2827"/>
    <w:rsid w:val="00DB550B"/>
    <w:rsid w:val="00DC0AF0"/>
    <w:rsid w:val="00DC6A98"/>
    <w:rsid w:val="00DC74DB"/>
    <w:rsid w:val="00DC7D0B"/>
    <w:rsid w:val="00DD09D9"/>
    <w:rsid w:val="00DD1299"/>
    <w:rsid w:val="00DD1EDE"/>
    <w:rsid w:val="00DD779D"/>
    <w:rsid w:val="00DD795B"/>
    <w:rsid w:val="00DE01E3"/>
    <w:rsid w:val="00DE3D46"/>
    <w:rsid w:val="00DE7029"/>
    <w:rsid w:val="00DF0AB6"/>
    <w:rsid w:val="00DF0E4C"/>
    <w:rsid w:val="00DF3722"/>
    <w:rsid w:val="00DF7FED"/>
    <w:rsid w:val="00E03271"/>
    <w:rsid w:val="00E04CF5"/>
    <w:rsid w:val="00E071EB"/>
    <w:rsid w:val="00E07565"/>
    <w:rsid w:val="00E1671F"/>
    <w:rsid w:val="00E20999"/>
    <w:rsid w:val="00E215EE"/>
    <w:rsid w:val="00E24AD9"/>
    <w:rsid w:val="00E25860"/>
    <w:rsid w:val="00E30251"/>
    <w:rsid w:val="00E321DF"/>
    <w:rsid w:val="00E37E99"/>
    <w:rsid w:val="00E41487"/>
    <w:rsid w:val="00E458F2"/>
    <w:rsid w:val="00E45BAE"/>
    <w:rsid w:val="00E47016"/>
    <w:rsid w:val="00E5099D"/>
    <w:rsid w:val="00E521D1"/>
    <w:rsid w:val="00E52200"/>
    <w:rsid w:val="00E52A8C"/>
    <w:rsid w:val="00E54156"/>
    <w:rsid w:val="00E551F9"/>
    <w:rsid w:val="00E55368"/>
    <w:rsid w:val="00E6045A"/>
    <w:rsid w:val="00E61902"/>
    <w:rsid w:val="00E62FFF"/>
    <w:rsid w:val="00E7469C"/>
    <w:rsid w:val="00E747B5"/>
    <w:rsid w:val="00E772DE"/>
    <w:rsid w:val="00E779FF"/>
    <w:rsid w:val="00E84231"/>
    <w:rsid w:val="00E8497F"/>
    <w:rsid w:val="00E859CC"/>
    <w:rsid w:val="00E91A66"/>
    <w:rsid w:val="00E931B8"/>
    <w:rsid w:val="00E933C7"/>
    <w:rsid w:val="00E95DD4"/>
    <w:rsid w:val="00E965FB"/>
    <w:rsid w:val="00E96CC5"/>
    <w:rsid w:val="00EA4817"/>
    <w:rsid w:val="00EB47E2"/>
    <w:rsid w:val="00EB4BF6"/>
    <w:rsid w:val="00EB78FA"/>
    <w:rsid w:val="00EC4264"/>
    <w:rsid w:val="00EC7A6E"/>
    <w:rsid w:val="00ED190F"/>
    <w:rsid w:val="00ED2C8C"/>
    <w:rsid w:val="00ED514E"/>
    <w:rsid w:val="00EE2401"/>
    <w:rsid w:val="00EE5DC3"/>
    <w:rsid w:val="00EE6257"/>
    <w:rsid w:val="00EE7A55"/>
    <w:rsid w:val="00EF2BE6"/>
    <w:rsid w:val="00EF32E7"/>
    <w:rsid w:val="00EF4AA9"/>
    <w:rsid w:val="00EF4E78"/>
    <w:rsid w:val="00F015A9"/>
    <w:rsid w:val="00F021F5"/>
    <w:rsid w:val="00F04CD7"/>
    <w:rsid w:val="00F05FCE"/>
    <w:rsid w:val="00F07FFE"/>
    <w:rsid w:val="00F10883"/>
    <w:rsid w:val="00F11223"/>
    <w:rsid w:val="00F12292"/>
    <w:rsid w:val="00F12BC6"/>
    <w:rsid w:val="00F13B30"/>
    <w:rsid w:val="00F15E31"/>
    <w:rsid w:val="00F17E7F"/>
    <w:rsid w:val="00F24B86"/>
    <w:rsid w:val="00F2680D"/>
    <w:rsid w:val="00F27191"/>
    <w:rsid w:val="00F36991"/>
    <w:rsid w:val="00F36F86"/>
    <w:rsid w:val="00F37B68"/>
    <w:rsid w:val="00F468C2"/>
    <w:rsid w:val="00F51026"/>
    <w:rsid w:val="00F5327F"/>
    <w:rsid w:val="00F567B0"/>
    <w:rsid w:val="00F611EB"/>
    <w:rsid w:val="00F640D0"/>
    <w:rsid w:val="00F641D7"/>
    <w:rsid w:val="00F64201"/>
    <w:rsid w:val="00F678E0"/>
    <w:rsid w:val="00F7154A"/>
    <w:rsid w:val="00F718DA"/>
    <w:rsid w:val="00F75632"/>
    <w:rsid w:val="00F75ABB"/>
    <w:rsid w:val="00F80191"/>
    <w:rsid w:val="00F817CA"/>
    <w:rsid w:val="00F8363F"/>
    <w:rsid w:val="00F8546B"/>
    <w:rsid w:val="00F8790D"/>
    <w:rsid w:val="00F90B3B"/>
    <w:rsid w:val="00F91BD7"/>
    <w:rsid w:val="00F93B7D"/>
    <w:rsid w:val="00F94845"/>
    <w:rsid w:val="00F9564B"/>
    <w:rsid w:val="00F97B7B"/>
    <w:rsid w:val="00FA2738"/>
    <w:rsid w:val="00FA2A38"/>
    <w:rsid w:val="00FA7DCE"/>
    <w:rsid w:val="00FB1781"/>
    <w:rsid w:val="00FB5C17"/>
    <w:rsid w:val="00FC6102"/>
    <w:rsid w:val="00FC645F"/>
    <w:rsid w:val="00FC77DB"/>
    <w:rsid w:val="00FD0E9B"/>
    <w:rsid w:val="00FD143B"/>
    <w:rsid w:val="00FD1BD6"/>
    <w:rsid w:val="00FD50AE"/>
    <w:rsid w:val="00FE55CB"/>
    <w:rsid w:val="00FF0396"/>
    <w:rsid w:val="00FF6512"/>
    <w:rsid w:val="00FF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F9158"/>
  <w14:defaultImageDpi w14:val="96"/>
  <w15:docId w15:val="{8C13122D-1FB2-4D7A-A47A-1F932F694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7B14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6F38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F3895"/>
    <w:rPr>
      <w:rFonts w:ascii="Tahoma" w:hAnsi="Tahoma" w:cs="Tahoma"/>
      <w:sz w:val="16"/>
      <w:szCs w:val="16"/>
    </w:rPr>
  </w:style>
  <w:style w:type="paragraph" w:customStyle="1" w:styleId="ydp41853740yiv4049150002msonormal">
    <w:name w:val="ydp41853740yiv4049150002msonormal"/>
    <w:basedOn w:val="Normal"/>
    <w:rsid w:val="00D02F6D"/>
    <w:pPr>
      <w:widowControl/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79315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9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0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85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26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70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19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545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879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8485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805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2480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383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3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2CCAA-48DB-47B5-90EC-941C3E5F6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 Weber</dc:creator>
  <cp:lastModifiedBy>Carol Bronson</cp:lastModifiedBy>
  <cp:revision>2</cp:revision>
  <cp:lastPrinted>2020-07-27T18:16:00Z</cp:lastPrinted>
  <dcterms:created xsi:type="dcterms:W3CDTF">2023-01-15T03:19:00Z</dcterms:created>
  <dcterms:modified xsi:type="dcterms:W3CDTF">2023-01-15T03:19:00Z</dcterms:modified>
</cp:coreProperties>
</file>